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1C912C" w14:textId="259D50B9" w:rsidR="00D158A1" w:rsidRDefault="00145D26" w:rsidP="00613C75">
      <w:pPr>
        <w:pStyle w:val="NoSpacing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B03D47D" wp14:editId="5B49FA1B">
                <wp:simplePos x="0" y="0"/>
                <wp:positionH relativeFrom="column">
                  <wp:posOffset>4806315</wp:posOffset>
                </wp:positionH>
                <wp:positionV relativeFrom="paragraph">
                  <wp:posOffset>1507490</wp:posOffset>
                </wp:positionV>
                <wp:extent cx="1657350" cy="1171575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171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401B6" w14:textId="505837FA" w:rsidR="007C2C28" w:rsidRDefault="00145D26" w:rsidP="00A3554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D19E2E" wp14:editId="44AE1830">
                                  <wp:extent cx="798576" cy="996696"/>
                                  <wp:effectExtent l="0" t="0" r="190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98576" cy="9966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03D47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78.45pt;margin-top:118.7pt;width:130.5pt;height:92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" filled="f" stroked="f">
                <v:textbox>
                  <w:txbxContent>
                    <w:p w14:paraId="6A4401B6" w14:textId="505837FA" w:rsidR="007C2C28" w:rsidRDefault="00145D26" w:rsidP="00A3554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0D19E2E" wp14:editId="44AE1830">
                            <wp:extent cx="798576" cy="996696"/>
                            <wp:effectExtent l="0" t="0" r="190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98576" cy="9966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A9AA4C6" wp14:editId="19D2890C">
                <wp:simplePos x="0" y="0"/>
                <wp:positionH relativeFrom="column">
                  <wp:posOffset>-194310</wp:posOffset>
                </wp:positionH>
                <wp:positionV relativeFrom="paragraph">
                  <wp:posOffset>1612265</wp:posOffset>
                </wp:positionV>
                <wp:extent cx="4238625" cy="139065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69E7D" w14:textId="60BA0A3A" w:rsidR="00FF628D" w:rsidRPr="00FF628D" w:rsidRDefault="00FF628D" w:rsidP="00FF628D">
                            <w:pPr>
                              <w:pStyle w:val="NoSpacing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 w:rsidRPr="00FF628D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Address:</w:t>
                            </w:r>
                          </w:p>
                          <w:p w14:paraId="53B6AFB0" w14:textId="5C273A05" w:rsidR="009F0511" w:rsidRPr="00FF628D" w:rsidRDefault="00FF628D" w:rsidP="00FF628D">
                            <w:pP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FF628D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Hamedan University of Tech, Hamedan, Iran</w:t>
                            </w:r>
                          </w:p>
                          <w:p w14:paraId="6D34C78A" w14:textId="77777777" w:rsidR="00FF628D" w:rsidRPr="00FF628D" w:rsidRDefault="00FF628D" w:rsidP="00FF628D">
                            <w:pPr>
                              <w:pStyle w:val="NoSpacing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 w:rsidRPr="00FF628D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Phone:</w:t>
                            </w:r>
                          </w:p>
                          <w:p w14:paraId="1CD7DDB0" w14:textId="2DA46FE5" w:rsidR="00FF628D" w:rsidRPr="00FF628D" w:rsidRDefault="00FF628D" w:rsidP="00447975">
                            <w:pPr>
                              <w:pStyle w:val="NoSpacing"/>
                              <w:rPr>
                                <w:lang w:val="en-US"/>
                              </w:rPr>
                            </w:pPr>
                            <w:r w:rsidRPr="00FF628D">
                              <w:rPr>
                                <w:lang w:val="en-US"/>
                              </w:rPr>
                              <w:t>+</w:t>
                            </w:r>
                            <w:r w:rsidRPr="00FF628D">
                              <w:rPr>
                                <w:b/>
                                <w:bCs/>
                                <w:lang w:val="en-US"/>
                              </w:rPr>
                              <w:t>98 91</w:t>
                            </w:r>
                            <w:r w:rsidR="00447975">
                              <w:rPr>
                                <w:b/>
                                <w:bCs/>
                                <w:lang w:val="en-US"/>
                              </w:rPr>
                              <w:t>3</w:t>
                            </w:r>
                            <w:r w:rsidRPr="00FF628D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447975">
                              <w:rPr>
                                <w:b/>
                                <w:bCs/>
                                <w:lang w:val="en-US"/>
                              </w:rPr>
                              <w:t>31</w:t>
                            </w:r>
                            <w:r w:rsidRPr="00FF628D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447975">
                              <w:rPr>
                                <w:b/>
                                <w:bCs/>
                                <w:lang w:val="en-US"/>
                              </w:rPr>
                              <w:t>93</w:t>
                            </w:r>
                            <w:r w:rsidRPr="00FF628D">
                              <w:rPr>
                                <w:b/>
                                <w:bCs/>
                                <w:lang w:val="en-US"/>
                              </w:rPr>
                              <w:t xml:space="preserve"> 8</w:t>
                            </w:r>
                            <w:r w:rsidR="00447975">
                              <w:rPr>
                                <w:b/>
                                <w:bCs/>
                                <w:lang w:val="en-US"/>
                              </w:rPr>
                              <w:t>73</w:t>
                            </w:r>
                            <w:r w:rsidR="006E1944">
                              <w:rPr>
                                <w:b/>
                                <w:bCs/>
                                <w:lang w:val="en-US"/>
                              </w:rPr>
                              <w:t xml:space="preserve"> - +98 81 384 11 50</w:t>
                            </w:r>
                            <w:r w:rsidR="00447975">
                              <w:rPr>
                                <w:b/>
                                <w:bCs/>
                                <w:lang w:val="en-US"/>
                              </w:rPr>
                              <w:t>9</w:t>
                            </w:r>
                            <w:r w:rsidRPr="00FF628D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206079CA" w14:textId="77777777" w:rsidR="00FF628D" w:rsidRPr="00FF628D" w:rsidRDefault="00FF628D" w:rsidP="00FF628D">
                            <w:pPr>
                              <w:pStyle w:val="NoSpacing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 w:rsidRPr="00FF628D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Email:</w:t>
                            </w:r>
                          </w:p>
                          <w:p w14:paraId="49738140" w14:textId="352E611C" w:rsidR="009F0511" w:rsidRPr="00273707" w:rsidRDefault="0089075A" w:rsidP="00447975">
                            <w:pPr>
                              <w:pStyle w:val="NoSpacing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hyperlink r:id="rId7" w:history="1">
                              <w:r w:rsidR="00447975" w:rsidRPr="0030200C">
                                <w:rPr>
                                  <w:rStyle w:val="Hyperlink"/>
                                  <w:b/>
                                  <w:bCs/>
                                  <w:lang w:val="en-US"/>
                                </w:rPr>
                                <w:t>rezaeiani@hut.ac.ir</w:t>
                              </w:r>
                            </w:hyperlink>
                          </w:p>
                          <w:p w14:paraId="39016AF4" w14:textId="11844594" w:rsidR="00273707" w:rsidRDefault="00447975" w:rsidP="00273707">
                            <w:pPr>
                              <w:pStyle w:val="NoSpacing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rezaeian2010</w:t>
                            </w:r>
                            <w:r w:rsidR="00273707">
                              <w:rPr>
                                <w:b/>
                                <w:bCs/>
                                <w:lang w:val="en-US"/>
                              </w:rPr>
                              <w:t>@gmail.com</w:t>
                            </w:r>
                          </w:p>
                          <w:p w14:paraId="0FD2DBF2" w14:textId="77777777" w:rsidR="00273707" w:rsidRDefault="00273707" w:rsidP="00273707">
                            <w:pPr>
                              <w:pStyle w:val="NoSpacing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5C45C235" w14:textId="17DA9E8E" w:rsidR="00FF628D" w:rsidRPr="00FF628D" w:rsidRDefault="00FF628D" w:rsidP="00FF628D">
                            <w:pPr>
                              <w:pStyle w:val="NoSpacing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AA4C6" id="_x0000_s1027" type="#_x0000_t202" style="position:absolute;left:0;text-align:left;margin-left:-15.3pt;margin-top:126.95pt;width:333.75pt;height:109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" filled="f" stroked="f">
                <v:textbox>
                  <w:txbxContent>
                    <w:p w14:paraId="02769E7D" w14:textId="60BA0A3A" w:rsidR="00FF628D" w:rsidRPr="00FF628D" w:rsidRDefault="00FF628D" w:rsidP="00FF628D">
                      <w:pPr>
                        <w:pStyle w:val="NoSpacing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 w:rsidRPr="00FF628D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Address:</w:t>
                      </w:r>
                    </w:p>
                    <w:p w14:paraId="53B6AFB0" w14:textId="5C273A05" w:rsidR="009F0511" w:rsidRPr="00FF628D" w:rsidRDefault="00FF628D" w:rsidP="00FF628D">
                      <w:pPr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 w:rsidRPr="00FF628D">
                        <w:rPr>
                          <w:b/>
                          <w:bCs/>
                          <w:sz w:val="21"/>
                          <w:szCs w:val="21"/>
                        </w:rPr>
                        <w:t>Hamedan University of Tech, Hamedan, Iran</w:t>
                      </w:r>
                    </w:p>
                    <w:p w14:paraId="6D34C78A" w14:textId="77777777" w:rsidR="00FF628D" w:rsidRPr="00FF628D" w:rsidRDefault="00FF628D" w:rsidP="00FF628D">
                      <w:pPr>
                        <w:pStyle w:val="NoSpacing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 w:rsidRPr="00FF628D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Phone:</w:t>
                      </w:r>
                    </w:p>
                    <w:p w14:paraId="1CD7DDB0" w14:textId="2DA46FE5" w:rsidR="00FF628D" w:rsidRPr="00FF628D" w:rsidRDefault="00FF628D" w:rsidP="00447975">
                      <w:pPr>
                        <w:pStyle w:val="NoSpacing"/>
                        <w:rPr>
                          <w:lang w:val="en-US"/>
                        </w:rPr>
                      </w:pPr>
                      <w:r w:rsidRPr="00FF628D">
                        <w:rPr>
                          <w:lang w:val="en-US"/>
                        </w:rPr>
                        <w:t>+</w:t>
                      </w:r>
                      <w:r w:rsidRPr="00FF628D">
                        <w:rPr>
                          <w:b/>
                          <w:bCs/>
                          <w:lang w:val="en-US"/>
                        </w:rPr>
                        <w:t>98 91</w:t>
                      </w:r>
                      <w:r w:rsidR="00447975">
                        <w:rPr>
                          <w:b/>
                          <w:bCs/>
                          <w:lang w:val="en-US"/>
                        </w:rPr>
                        <w:t>3</w:t>
                      </w:r>
                      <w:r w:rsidRPr="00FF628D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447975">
                        <w:rPr>
                          <w:b/>
                          <w:bCs/>
                          <w:lang w:val="en-US"/>
                        </w:rPr>
                        <w:t>31</w:t>
                      </w:r>
                      <w:r w:rsidRPr="00FF628D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447975">
                        <w:rPr>
                          <w:b/>
                          <w:bCs/>
                          <w:lang w:val="en-US"/>
                        </w:rPr>
                        <w:t>93</w:t>
                      </w:r>
                      <w:r w:rsidRPr="00FF628D">
                        <w:rPr>
                          <w:b/>
                          <w:bCs/>
                          <w:lang w:val="en-US"/>
                        </w:rPr>
                        <w:t xml:space="preserve"> 8</w:t>
                      </w:r>
                      <w:r w:rsidR="00447975">
                        <w:rPr>
                          <w:b/>
                          <w:bCs/>
                          <w:lang w:val="en-US"/>
                        </w:rPr>
                        <w:t>73</w:t>
                      </w:r>
                      <w:r w:rsidR="006E1944">
                        <w:rPr>
                          <w:b/>
                          <w:bCs/>
                          <w:lang w:val="en-US"/>
                        </w:rPr>
                        <w:t xml:space="preserve"> - +98 81 384 11 50</w:t>
                      </w:r>
                      <w:r w:rsidR="00447975">
                        <w:rPr>
                          <w:b/>
                          <w:bCs/>
                          <w:lang w:val="en-US"/>
                        </w:rPr>
                        <w:t>9</w:t>
                      </w:r>
                      <w:r w:rsidRPr="00FF628D">
                        <w:rPr>
                          <w:lang w:val="en-US"/>
                        </w:rPr>
                        <w:t xml:space="preserve"> </w:t>
                      </w:r>
                    </w:p>
                    <w:p w14:paraId="206079CA" w14:textId="77777777" w:rsidR="00FF628D" w:rsidRPr="00FF628D" w:rsidRDefault="00FF628D" w:rsidP="00FF628D">
                      <w:pPr>
                        <w:pStyle w:val="NoSpacing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 w:rsidRPr="00FF628D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Email:</w:t>
                      </w:r>
                    </w:p>
                    <w:p w14:paraId="49738140" w14:textId="352E611C" w:rsidR="009F0511" w:rsidRPr="00273707" w:rsidRDefault="0089075A" w:rsidP="00447975">
                      <w:pPr>
                        <w:pStyle w:val="NoSpacing"/>
                        <w:rPr>
                          <w:b/>
                          <w:bCs/>
                          <w:lang w:val="en-US"/>
                        </w:rPr>
                      </w:pPr>
                      <w:hyperlink r:id="rId8" w:history="1">
                        <w:r w:rsidR="00447975" w:rsidRPr="0030200C">
                          <w:rPr>
                            <w:rStyle w:val="Hyperlink"/>
                            <w:b/>
                            <w:bCs/>
                            <w:lang w:val="en-US"/>
                          </w:rPr>
                          <w:t>rezaeiani@hut.ac.ir</w:t>
                        </w:r>
                      </w:hyperlink>
                    </w:p>
                    <w:p w14:paraId="39016AF4" w14:textId="11844594" w:rsidR="00273707" w:rsidRDefault="00447975" w:rsidP="00273707">
                      <w:pPr>
                        <w:pStyle w:val="NoSpacing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rezaeian2010</w:t>
                      </w:r>
                      <w:r w:rsidR="00273707">
                        <w:rPr>
                          <w:b/>
                          <w:bCs/>
                          <w:lang w:val="en-US"/>
                        </w:rPr>
                        <w:t>@gmail.com</w:t>
                      </w:r>
                    </w:p>
                    <w:p w14:paraId="0FD2DBF2" w14:textId="77777777" w:rsidR="00273707" w:rsidRDefault="00273707" w:rsidP="00273707">
                      <w:pPr>
                        <w:pStyle w:val="NoSpacing"/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5C45C235" w14:textId="17DA9E8E" w:rsidR="00FF628D" w:rsidRPr="00FF628D" w:rsidRDefault="00FF628D" w:rsidP="00FF628D">
                      <w:pPr>
                        <w:pStyle w:val="NoSpacing"/>
                        <w:rPr>
                          <w:b/>
                          <w:bCs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F628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9E31D5" wp14:editId="60FE1B14">
                <wp:simplePos x="0" y="0"/>
                <wp:positionH relativeFrom="column">
                  <wp:posOffset>53340</wp:posOffset>
                </wp:positionH>
                <wp:positionV relativeFrom="paragraph">
                  <wp:posOffset>0</wp:posOffset>
                </wp:positionV>
                <wp:extent cx="5886450" cy="139065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F3EFF" w14:textId="16B164B3" w:rsidR="00D41082" w:rsidRPr="00FF628D" w:rsidRDefault="00FF628D" w:rsidP="00447975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FF628D"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36"/>
                                <w:szCs w:val="36"/>
                              </w:rPr>
                              <w:t xml:space="preserve">Mohammad </w:t>
                            </w:r>
                            <w:r w:rsidR="00447975"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36"/>
                                <w:szCs w:val="36"/>
                              </w:rPr>
                              <w:t>Reza</w:t>
                            </w:r>
                            <w:r w:rsidR="00D41082" w:rsidRPr="00FF628D">
                              <w:rPr>
                                <w:rFonts w:ascii="Arial Black" w:hAnsi="Arial Black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447975">
                              <w:rPr>
                                <w:rFonts w:ascii="Arial Black" w:hAnsi="Arial Black"/>
                                <w:color w:val="FFFFFF" w:themeColor="background1"/>
                                <w:sz w:val="36"/>
                                <w:szCs w:val="36"/>
                              </w:rPr>
                              <w:t>Rezaeian</w:t>
                            </w:r>
                          </w:p>
                          <w:p w14:paraId="5B922A8A" w14:textId="5DA9C6E6" w:rsidR="00FF628D" w:rsidRDefault="00A50FC1" w:rsidP="00A50FC1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C2792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F628D" w:rsidRPr="00FF628D">
                              <w:rPr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Biomedical</w:t>
                            </w:r>
                            <w:r w:rsidR="00FF628D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Engineering, Ph.D.</w:t>
                            </w:r>
                          </w:p>
                          <w:p w14:paraId="55403ECB" w14:textId="39591691" w:rsidR="00FF628D" w:rsidRDefault="00FF628D" w:rsidP="00A50FC1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Assistant Professor</w:t>
                            </w:r>
                          </w:p>
                          <w:p w14:paraId="7FFDC502" w14:textId="00EAAF7E" w:rsidR="00FF628D" w:rsidRDefault="00FF628D" w:rsidP="00A50FC1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amedan University of Technology, Hamedan, Iran</w:t>
                            </w:r>
                          </w:p>
                          <w:p w14:paraId="465B193A" w14:textId="49B8838C" w:rsidR="00FF628D" w:rsidRDefault="00FF628D" w:rsidP="00FF628D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E5A4E9D" w14:textId="29C37C90" w:rsidR="00D41082" w:rsidRPr="00BC2792" w:rsidRDefault="00D41082" w:rsidP="007C2C28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E31D5" id="_x0000_s1028" type="#_x0000_t202" style="position:absolute;left:0;text-align:left;margin-left:4.2pt;margin-top:0;width:463.5pt;height:10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" filled="f" stroked="f">
                <v:textbox>
                  <w:txbxContent>
                    <w:p w14:paraId="7EBF3EFF" w14:textId="16B164B3" w:rsidR="00D41082" w:rsidRPr="00FF628D" w:rsidRDefault="00FF628D" w:rsidP="00447975">
                      <w:pPr>
                        <w:pStyle w:val="Title"/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36"/>
                          <w:szCs w:val="36"/>
                        </w:rPr>
                      </w:pPr>
                      <w:r w:rsidRPr="00FF628D">
                        <w:rPr>
                          <w:rFonts w:ascii="Arial Black" w:hAnsi="Arial Black" w:cs="Arial"/>
                          <w:color w:val="C45911" w:themeColor="accent2" w:themeShade="BF"/>
                          <w:sz w:val="36"/>
                          <w:szCs w:val="36"/>
                        </w:rPr>
                        <w:t xml:space="preserve">Mohammad </w:t>
                      </w:r>
                      <w:r w:rsidR="00447975">
                        <w:rPr>
                          <w:rFonts w:ascii="Arial Black" w:hAnsi="Arial Black" w:cs="Arial"/>
                          <w:color w:val="C45911" w:themeColor="accent2" w:themeShade="BF"/>
                          <w:sz w:val="36"/>
                          <w:szCs w:val="36"/>
                        </w:rPr>
                        <w:t>Reza</w:t>
                      </w:r>
                      <w:r w:rsidR="00D41082" w:rsidRPr="00FF628D">
                        <w:rPr>
                          <w:rFonts w:ascii="Arial Black" w:hAnsi="Arial Black"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447975">
                        <w:rPr>
                          <w:rFonts w:ascii="Arial Black" w:hAnsi="Arial Black"/>
                          <w:color w:val="FFFFFF" w:themeColor="background1"/>
                          <w:sz w:val="36"/>
                          <w:szCs w:val="36"/>
                        </w:rPr>
                        <w:t>Rezaeian</w:t>
                      </w:r>
                    </w:p>
                    <w:p w14:paraId="5B922A8A" w14:textId="5DA9C6E6" w:rsidR="00FF628D" w:rsidRDefault="00A50FC1" w:rsidP="00A50FC1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BC2792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FF628D" w:rsidRPr="00FF628D">
                        <w:rPr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Biomedical</w:t>
                      </w:r>
                      <w:r w:rsidR="00FF628D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Engineering, Ph.D.</w:t>
                      </w:r>
                    </w:p>
                    <w:p w14:paraId="55403ECB" w14:textId="39591691" w:rsidR="00FF628D" w:rsidRDefault="00FF628D" w:rsidP="00A50FC1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Assistant Professor</w:t>
                      </w:r>
                    </w:p>
                    <w:p w14:paraId="7FFDC502" w14:textId="00EAAF7E" w:rsidR="00FF628D" w:rsidRDefault="00FF628D" w:rsidP="00A50FC1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Hamedan University of Technology, Hamedan, Iran</w:t>
                      </w:r>
                    </w:p>
                    <w:p w14:paraId="465B193A" w14:textId="49B8838C" w:rsidR="00FF628D" w:rsidRDefault="00FF628D" w:rsidP="00FF628D">
                      <w:pPr>
                        <w:pStyle w:val="NoSpacing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E5A4E9D" w14:textId="29C37C90" w:rsidR="00D41082" w:rsidRPr="00BC2792" w:rsidRDefault="00D41082" w:rsidP="007C2C28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653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7C49F1B" wp14:editId="2B389F7B">
                <wp:simplePos x="0" y="0"/>
                <wp:positionH relativeFrom="column">
                  <wp:posOffset>-842010</wp:posOffset>
                </wp:positionH>
                <wp:positionV relativeFrom="paragraph">
                  <wp:posOffset>-578485</wp:posOffset>
                </wp:positionV>
                <wp:extent cx="7772400" cy="1971675"/>
                <wp:effectExtent l="0" t="0" r="0" b="952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971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BF77EBA" id="Prostokąt 3" o:spid="_x0000_s1026" style="position:absolute;margin-left:-66.3pt;margin-top:-45.55pt;width:612pt;height:155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" fillcolor="#323e4f [2415]" stroked="f" strokeweight="1pt"/>
            </w:pict>
          </mc:Fallback>
        </mc:AlternateContent>
      </w:r>
      <w:r w:rsidR="006E687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AFCC3C4" wp14:editId="491BD2D8">
                <wp:simplePos x="0" y="0"/>
                <wp:positionH relativeFrom="column">
                  <wp:posOffset>4387215</wp:posOffset>
                </wp:positionH>
                <wp:positionV relativeFrom="paragraph">
                  <wp:posOffset>1564640</wp:posOffset>
                </wp:positionV>
                <wp:extent cx="2076450" cy="11906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90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14994" w14:textId="77777777" w:rsidR="006E687D" w:rsidRDefault="006E687D" w:rsidP="006E68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CC3C4" id="_x0000_s1029" type="#_x0000_t202" style="position:absolute;left:0;text-align:left;margin-left:345.45pt;margin-top:123.2pt;width:163.5pt;height:93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" filled="f" stroked="f">
                <v:textbox>
                  <w:txbxContent>
                    <w:p w14:paraId="44714994" w14:textId="77777777" w:rsidR="006E687D" w:rsidRDefault="006E687D" w:rsidP="006E687D"/>
                  </w:txbxContent>
                </v:textbox>
                <w10:wrap type="square"/>
              </v:shape>
            </w:pict>
          </mc:Fallback>
        </mc:AlternateContent>
      </w:r>
    </w:p>
    <w:p w14:paraId="2C15B62C" w14:textId="61A22CCB" w:rsidR="00FF628D" w:rsidRDefault="00FF628D" w:rsidP="00613C7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34D3BC" wp14:editId="17F32FB7">
                <wp:simplePos x="0" y="0"/>
                <wp:positionH relativeFrom="column">
                  <wp:posOffset>-136525</wp:posOffset>
                </wp:positionH>
                <wp:positionV relativeFrom="paragraph">
                  <wp:posOffset>182245</wp:posOffset>
                </wp:positionV>
                <wp:extent cx="6515100" cy="0"/>
                <wp:effectExtent l="0" t="0" r="19050" b="1905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10929E0D" id="Łącznik prosty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75pt,14.35pt" to="502.2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" strokecolor="#44546a [3215]" strokeweight=".5pt">
                <v:stroke joinstyle="miter"/>
              </v:line>
            </w:pict>
          </mc:Fallback>
        </mc:AlternateContent>
      </w:r>
    </w:p>
    <w:p w14:paraId="5EBBA832" w14:textId="77777777" w:rsidR="00BF6876" w:rsidRPr="00484F3E" w:rsidRDefault="00BF6876" w:rsidP="00BF6876">
      <w:pPr>
        <w:rPr>
          <w:b/>
          <w:bCs/>
          <w:sz w:val="28"/>
          <w:szCs w:val="28"/>
        </w:rPr>
      </w:pPr>
      <w:r w:rsidRPr="00484F3E">
        <w:rPr>
          <w:b/>
          <w:bCs/>
          <w:sz w:val="28"/>
          <w:szCs w:val="28"/>
        </w:rPr>
        <w:t>About Me:</w:t>
      </w:r>
    </w:p>
    <w:p w14:paraId="60305EF4" w14:textId="5A701142" w:rsidR="00BF6876" w:rsidRPr="00484F3E" w:rsidRDefault="00BF6876" w:rsidP="00BF6876">
      <w:pPr>
        <w:pStyle w:val="NoSpacing"/>
        <w:jc w:val="lowKashida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484F3E">
        <w:rPr>
          <w:rFonts w:asciiTheme="majorBidi" w:hAnsiTheme="majorBidi" w:cstheme="majorBidi"/>
          <w:sz w:val="24"/>
          <w:szCs w:val="24"/>
        </w:rPr>
        <w:t xml:space="preserve">My name is </w:t>
      </w:r>
      <w:r>
        <w:rPr>
          <w:rFonts w:asciiTheme="majorBidi" w:hAnsiTheme="majorBidi" w:cstheme="majorBidi"/>
          <w:sz w:val="24"/>
          <w:szCs w:val="24"/>
        </w:rPr>
        <w:t>Mohamadr-r</w:t>
      </w:r>
      <w:r w:rsidRPr="00484F3E">
        <w:rPr>
          <w:rFonts w:asciiTheme="majorBidi" w:hAnsiTheme="majorBidi" w:cstheme="majorBidi"/>
          <w:sz w:val="24"/>
          <w:szCs w:val="24"/>
        </w:rPr>
        <w:t xml:space="preserve">eza </w:t>
      </w:r>
      <w:r>
        <w:rPr>
          <w:rFonts w:asciiTheme="majorBidi" w:hAnsiTheme="majorBidi" w:cstheme="majorBidi"/>
          <w:sz w:val="24"/>
          <w:szCs w:val="24"/>
        </w:rPr>
        <w:t>Rezaeian</w:t>
      </w:r>
      <w:r w:rsidRPr="00484F3E">
        <w:rPr>
          <w:rFonts w:asciiTheme="majorBidi" w:hAnsiTheme="majorBidi" w:cstheme="majorBidi"/>
          <w:sz w:val="24"/>
          <w:szCs w:val="24"/>
        </w:rPr>
        <w:t xml:space="preserve"> and I’m a </w:t>
      </w:r>
      <w:r>
        <w:rPr>
          <w:rFonts w:asciiTheme="majorBidi" w:hAnsiTheme="majorBidi" w:cstheme="majorBidi"/>
          <w:sz w:val="24"/>
          <w:szCs w:val="24"/>
        </w:rPr>
        <w:t>PhD</w:t>
      </w:r>
      <w:r w:rsidRPr="00484F3E">
        <w:rPr>
          <w:rFonts w:asciiTheme="majorBidi" w:hAnsiTheme="majorBidi" w:cstheme="majorBidi"/>
          <w:sz w:val="24"/>
          <w:szCs w:val="24"/>
        </w:rPr>
        <w:t xml:space="preserve"> graduated of Biomedical/Bioelectric Engineering from T</w:t>
      </w:r>
      <w:r>
        <w:rPr>
          <w:rFonts w:asciiTheme="majorBidi" w:hAnsiTheme="majorBidi" w:cstheme="majorBidi"/>
          <w:sz w:val="24"/>
          <w:szCs w:val="24"/>
        </w:rPr>
        <w:t>ehran</w:t>
      </w:r>
      <w:r w:rsidRPr="00484F3E">
        <w:rPr>
          <w:rFonts w:asciiTheme="majorBidi" w:hAnsiTheme="majorBidi" w:cstheme="majorBidi"/>
          <w:sz w:val="24"/>
          <w:szCs w:val="24"/>
        </w:rPr>
        <w:t xml:space="preserve"> University in Iran. I'm interested in teaching and research in biomedical and artificial intelligence topics such as biomedical image processing, biological signal processing, bioinstrument, </w:t>
      </w:r>
      <w:r>
        <w:rPr>
          <w:rFonts w:asciiTheme="majorBidi" w:hAnsiTheme="majorBidi" w:cstheme="majorBidi"/>
          <w:sz w:val="24"/>
          <w:szCs w:val="24"/>
        </w:rPr>
        <w:t>machine learning,</w:t>
      </w:r>
      <w:r w:rsidRPr="00484F3E">
        <w:rPr>
          <w:rFonts w:asciiTheme="majorBidi" w:hAnsiTheme="majorBidi" w:cstheme="majorBidi"/>
          <w:sz w:val="24"/>
          <w:szCs w:val="24"/>
        </w:rPr>
        <w:t xml:space="preserve"> medical imaging, and statistical pattern recognition. Also, I'm</w:t>
      </w:r>
      <w:r>
        <w:rPr>
          <w:rFonts w:asciiTheme="majorBidi" w:hAnsiTheme="majorBidi" w:cstheme="majorBidi"/>
          <w:sz w:val="24"/>
          <w:szCs w:val="24"/>
        </w:rPr>
        <w:t xml:space="preserve"> eager to do programming with</w:t>
      </w:r>
      <w:r w:rsidRPr="00484F3E">
        <w:rPr>
          <w:rFonts w:asciiTheme="majorBidi" w:hAnsiTheme="majorBidi" w:cstheme="majorBidi"/>
          <w:sz w:val="24"/>
          <w:szCs w:val="24"/>
        </w:rPr>
        <w:t xml:space="preserve"> C/C++, and MATLAB coding environments.</w:t>
      </w:r>
    </w:p>
    <w:p w14:paraId="77393F7A" w14:textId="77777777" w:rsidR="00BF6876" w:rsidRPr="00BF6876" w:rsidRDefault="00BF6876" w:rsidP="00BF6876">
      <w:p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</w:p>
    <w:p w14:paraId="3753E2C2" w14:textId="4AD562B9" w:rsidR="00273707" w:rsidRPr="00273707" w:rsidRDefault="00273707" w:rsidP="00613C75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 w:rsidRPr="00273707"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Preferred Research Interest</w:t>
      </w:r>
    </w:p>
    <w:p w14:paraId="484A14E4" w14:textId="137DD330" w:rsidR="00B0523C" w:rsidRDefault="00447975" w:rsidP="00447975">
      <w:pPr>
        <w:pStyle w:val="ListParagraph"/>
        <w:numPr>
          <w:ilvl w:val="1"/>
          <w:numId w:val="8"/>
        </w:numPr>
        <w:jc w:val="both"/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t>BioInstrumentation</w:t>
      </w:r>
    </w:p>
    <w:p w14:paraId="55CFE5CD" w14:textId="3D66E000" w:rsidR="00273707" w:rsidRPr="006E1944" w:rsidRDefault="00273707" w:rsidP="00613C75">
      <w:pPr>
        <w:pStyle w:val="ListParagraph"/>
        <w:numPr>
          <w:ilvl w:val="1"/>
          <w:numId w:val="8"/>
        </w:numPr>
        <w:jc w:val="both"/>
        <w:rPr>
          <w:b/>
          <w:bCs/>
          <w:noProof/>
          <w:lang w:val="en-US"/>
        </w:rPr>
      </w:pPr>
      <w:r w:rsidRPr="006E1944">
        <w:rPr>
          <w:b/>
          <w:bCs/>
          <w:noProof/>
          <w:lang w:val="en-US"/>
        </w:rPr>
        <w:t>Biomedical Signal &amp; Image Processing</w:t>
      </w:r>
    </w:p>
    <w:p w14:paraId="33912BA7" w14:textId="02319926" w:rsidR="00273707" w:rsidRDefault="00447975" w:rsidP="00613C75">
      <w:pPr>
        <w:pStyle w:val="ListParagraph"/>
        <w:numPr>
          <w:ilvl w:val="1"/>
          <w:numId w:val="8"/>
        </w:numPr>
        <w:jc w:val="both"/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t>Magnetic resonance Imaging</w:t>
      </w:r>
    </w:p>
    <w:p w14:paraId="43CCEC7E" w14:textId="2C894F68" w:rsidR="00447975" w:rsidRPr="006E1944" w:rsidRDefault="00447975" w:rsidP="00613C75">
      <w:pPr>
        <w:pStyle w:val="ListParagraph"/>
        <w:numPr>
          <w:ilvl w:val="1"/>
          <w:numId w:val="8"/>
        </w:numPr>
        <w:jc w:val="both"/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t>Molecular Imaging</w:t>
      </w:r>
    </w:p>
    <w:p w14:paraId="64E435F4" w14:textId="77777777" w:rsidR="00273707" w:rsidRPr="00273707" w:rsidRDefault="00273707" w:rsidP="00613C75">
      <w:pPr>
        <w:pStyle w:val="ListParagraph"/>
        <w:ind w:left="1080"/>
        <w:jc w:val="both"/>
        <w:rPr>
          <w:noProof/>
          <w:lang w:val="en-US"/>
        </w:rPr>
      </w:pPr>
    </w:p>
    <w:p w14:paraId="7E2D9E83" w14:textId="47256AA5" w:rsidR="00273707" w:rsidRPr="00602B75" w:rsidRDefault="00273707" w:rsidP="00613C75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 w:rsidRPr="00FF3721">
        <w:rPr>
          <w:rFonts w:ascii="Arial Black" w:eastAsiaTheme="majorEastAsia" w:hAnsi="Arial Black" w:cs="Arial"/>
          <w:noProof/>
          <w:color w:val="C45911" w:themeColor="accent2" w:themeShade="BF"/>
          <w:sz w:val="28"/>
          <w:szCs w:val="28"/>
          <w:lang w:val="en-US"/>
        </w:rPr>
        <w:t>Education</w:t>
      </w:r>
    </w:p>
    <w:p w14:paraId="0EB10A91" w14:textId="77777777" w:rsidR="00447975" w:rsidRPr="00602B75" w:rsidRDefault="00447975" w:rsidP="00807759">
      <w:pPr>
        <w:pStyle w:val="ListParagraph"/>
        <w:numPr>
          <w:ilvl w:val="1"/>
          <w:numId w:val="8"/>
        </w:numPr>
        <w:jc w:val="both"/>
        <w:rPr>
          <w:b/>
          <w:bCs/>
          <w:noProof/>
          <w:sz w:val="26"/>
          <w:szCs w:val="26"/>
          <w:lang w:val="en-US"/>
        </w:rPr>
      </w:pPr>
      <w:r w:rsidRPr="00602B75">
        <w:rPr>
          <w:rFonts w:ascii="Times New Roman" w:hAnsi="Times New Roman" w:cs="Times New Roman"/>
          <w:b/>
          <w:bCs/>
          <w:sz w:val="26"/>
          <w:szCs w:val="26"/>
        </w:rPr>
        <w:t>PhD of Biomedical/Bioelectric Engineering</w:t>
      </w:r>
    </w:p>
    <w:p w14:paraId="79CA835F" w14:textId="77777777" w:rsidR="00602B75" w:rsidRPr="00602B75" w:rsidRDefault="00447975" w:rsidP="001826F8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University: Tehran University, Tehran, Iran</w:t>
      </w:r>
      <w:r w:rsidRPr="00602B75">
        <w:rPr>
          <w:b/>
          <w:bCs/>
          <w:noProof/>
          <w:sz w:val="20"/>
          <w:szCs w:val="20"/>
          <w:lang w:val="en-US"/>
        </w:rPr>
        <w:t xml:space="preserve"> </w:t>
      </w:r>
    </w:p>
    <w:p w14:paraId="1EE0DE7F" w14:textId="77CC75A7" w:rsidR="00447975" w:rsidRPr="00602B75" w:rsidRDefault="00447975" w:rsidP="001826F8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GPA: 16.67</w:t>
      </w:r>
    </w:p>
    <w:p w14:paraId="3204FE74" w14:textId="09A899E0" w:rsidR="00012518" w:rsidRPr="00602B75" w:rsidRDefault="004479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 xml:space="preserve">Thesis Topic: </w:t>
      </w:r>
      <w:r w:rsidRPr="00602B75">
        <w:rPr>
          <w:rFonts w:asciiTheme="majorBidi" w:hAnsiTheme="majorBidi" w:cstheme="majorBidi"/>
          <w:b/>
          <w:bCs/>
          <w:sz w:val="20"/>
          <w:szCs w:val="20"/>
        </w:rPr>
        <w:t>Optimization of Imaging Protocol in MRI with PARACEST Contrast Agent</w:t>
      </w:r>
      <w:r w:rsidRPr="00602B75">
        <w:rPr>
          <w:noProof/>
          <w:sz w:val="20"/>
          <w:szCs w:val="20"/>
          <w:lang w:val="en-US"/>
        </w:rPr>
        <w:t xml:space="preserve">(Supervisor: Dr. </w:t>
      </w:r>
      <w:r w:rsidR="00602B75">
        <w:rPr>
          <w:noProof/>
          <w:sz w:val="20"/>
          <w:szCs w:val="20"/>
          <w:lang w:val="en-US"/>
        </w:rPr>
        <w:t>Hamid Soltanian-zadeh , Dr. Gholam-Ali Hosien-zadeh</w:t>
      </w:r>
      <w:r w:rsidRPr="00602B75">
        <w:rPr>
          <w:noProof/>
          <w:sz w:val="20"/>
          <w:szCs w:val="20"/>
          <w:lang w:val="en-US"/>
        </w:rPr>
        <w:t>)</w:t>
      </w:r>
    </w:p>
    <w:p w14:paraId="5414FDC2" w14:textId="3634C2C5" w:rsidR="00602B75" w:rsidRPr="00602B75" w:rsidRDefault="00447975" w:rsidP="00FE6A03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Thesis Score: 19.25</w:t>
      </w:r>
    </w:p>
    <w:p w14:paraId="2120CF38" w14:textId="77777777" w:rsidR="00602B75" w:rsidRPr="00602B75" w:rsidRDefault="00602B75" w:rsidP="00602B75">
      <w:pPr>
        <w:ind w:left="720"/>
        <w:jc w:val="both"/>
        <w:rPr>
          <w:noProof/>
        </w:rPr>
      </w:pPr>
    </w:p>
    <w:p w14:paraId="1BEE5245" w14:textId="67129AFE" w:rsidR="00602B75" w:rsidRPr="00602B75" w:rsidRDefault="00447975" w:rsidP="00602B75">
      <w:pPr>
        <w:pStyle w:val="ListParagraph"/>
        <w:numPr>
          <w:ilvl w:val="1"/>
          <w:numId w:val="8"/>
        </w:numPr>
        <w:jc w:val="both"/>
        <w:rPr>
          <w:b/>
          <w:bCs/>
          <w:noProof/>
          <w:sz w:val="26"/>
          <w:szCs w:val="26"/>
          <w:lang w:val="en-US"/>
        </w:rPr>
      </w:pPr>
      <w:r w:rsidRPr="00602B75">
        <w:rPr>
          <w:rFonts w:ascii="Times New Roman" w:hAnsi="Times New Roman" w:cs="Times New Roman"/>
          <w:b/>
          <w:bCs/>
          <w:sz w:val="26"/>
          <w:szCs w:val="26"/>
        </w:rPr>
        <w:t>Msc of Biomedical/Bioelectric Engineering</w:t>
      </w:r>
      <w:r w:rsidRPr="00602B75">
        <w:rPr>
          <w:b/>
          <w:bCs/>
          <w:noProof/>
          <w:sz w:val="26"/>
          <w:szCs w:val="26"/>
          <w:lang w:val="en-US"/>
        </w:rPr>
        <w:t xml:space="preserve"> </w:t>
      </w:r>
    </w:p>
    <w:p w14:paraId="292CD538" w14:textId="198A6918" w:rsidR="00447975" w:rsidRPr="00602B75" w:rsidRDefault="004479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University: Tehran University, Tehran, Iran</w:t>
      </w:r>
      <w:r w:rsidRPr="00602B75">
        <w:rPr>
          <w:b/>
          <w:bCs/>
          <w:noProof/>
          <w:sz w:val="20"/>
          <w:szCs w:val="20"/>
          <w:lang w:val="en-US"/>
        </w:rPr>
        <w:t xml:space="preserve"> </w:t>
      </w:r>
    </w:p>
    <w:p w14:paraId="228F198C" w14:textId="506CFB89" w:rsidR="00447975" w:rsidRPr="00602B75" w:rsidRDefault="004479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GPA: 17.13</w:t>
      </w:r>
    </w:p>
    <w:p w14:paraId="654C9E00" w14:textId="0506AEE8" w:rsidR="00447975" w:rsidRPr="00602B75" w:rsidRDefault="004479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Thesis Topic: Tracking algorithms for determining stenosis heart vessel by fuzzy method</w:t>
      </w:r>
      <w:r w:rsidRPr="00602B75">
        <w:rPr>
          <w:b/>
          <w:bCs/>
          <w:noProof/>
          <w:sz w:val="20"/>
          <w:szCs w:val="20"/>
          <w:lang w:val="en-US"/>
        </w:rPr>
        <w:t xml:space="preserve"> </w:t>
      </w:r>
    </w:p>
    <w:p w14:paraId="721440B9" w14:textId="4179EE48" w:rsidR="00012518" w:rsidRPr="00602B75" w:rsidRDefault="00447975" w:rsidP="004479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Thesis Score: 19.25</w:t>
      </w:r>
    </w:p>
    <w:p w14:paraId="7DB70D54" w14:textId="77777777" w:rsidR="00602B75" w:rsidRPr="00602B75" w:rsidRDefault="00602B75" w:rsidP="00602B75">
      <w:pPr>
        <w:ind w:left="720"/>
        <w:jc w:val="both"/>
        <w:rPr>
          <w:noProof/>
          <w:sz w:val="20"/>
          <w:szCs w:val="20"/>
        </w:rPr>
      </w:pPr>
    </w:p>
    <w:p w14:paraId="635CB65C" w14:textId="2E5023D5" w:rsidR="00602B75" w:rsidRPr="00602B75" w:rsidRDefault="00602B75" w:rsidP="00602B75">
      <w:pPr>
        <w:pStyle w:val="ListParagraph"/>
        <w:numPr>
          <w:ilvl w:val="1"/>
          <w:numId w:val="8"/>
        </w:numPr>
        <w:jc w:val="both"/>
        <w:rPr>
          <w:noProof/>
          <w:sz w:val="26"/>
          <w:szCs w:val="26"/>
          <w:lang w:val="en-US"/>
        </w:rPr>
      </w:pPr>
      <w:r w:rsidRPr="00602B75">
        <w:rPr>
          <w:rFonts w:ascii="Times New Roman" w:hAnsi="Times New Roman" w:cs="Times New Roman"/>
          <w:b/>
          <w:bCs/>
          <w:sz w:val="26"/>
          <w:szCs w:val="26"/>
        </w:rPr>
        <w:t>Bsc of Electrical/Electronic Engineering</w:t>
      </w:r>
    </w:p>
    <w:p w14:paraId="4375EC18" w14:textId="0916F81A" w:rsidR="00012518" w:rsidRPr="00602B75" w:rsidRDefault="00012518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>
        <w:rPr>
          <w:noProof/>
          <w:lang w:val="en-US"/>
        </w:rPr>
        <w:t xml:space="preserve"> </w:t>
      </w:r>
      <w:r w:rsidR="00602B75" w:rsidRPr="00602B75">
        <w:rPr>
          <w:rFonts w:ascii="Times New Roman" w:hAnsi="Times New Roman" w:cs="Times New Roman"/>
          <w:b/>
          <w:bCs/>
          <w:sz w:val="20"/>
          <w:szCs w:val="20"/>
        </w:rPr>
        <w:t>University: Isfahan University of technology, Isfahan, Iran</w:t>
      </w:r>
    </w:p>
    <w:p w14:paraId="5138B065" w14:textId="31979E02" w:rsidR="00602B75" w:rsidRPr="00602B75" w:rsidRDefault="00602B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GPA: 15.56</w:t>
      </w:r>
    </w:p>
    <w:p w14:paraId="209592DD" w14:textId="6C9D836F" w:rsidR="00602B75" w:rsidRPr="00602B75" w:rsidRDefault="00602B75" w:rsidP="00602B75">
      <w:pPr>
        <w:pStyle w:val="ListParagraph"/>
        <w:numPr>
          <w:ilvl w:val="1"/>
          <w:numId w:val="8"/>
        </w:numPr>
        <w:jc w:val="both"/>
        <w:rPr>
          <w:noProof/>
          <w:sz w:val="20"/>
          <w:szCs w:val="20"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Thesis Topic: Design and implement RF noise simulator in the intermeiate frequency.</w:t>
      </w:r>
    </w:p>
    <w:p w14:paraId="71C83687" w14:textId="486B1BE8" w:rsidR="00602B75" w:rsidRPr="00602B75" w:rsidRDefault="00602B75" w:rsidP="00602B75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602B75">
        <w:rPr>
          <w:rFonts w:ascii="Times New Roman" w:hAnsi="Times New Roman" w:cs="Times New Roman"/>
          <w:b/>
          <w:bCs/>
          <w:sz w:val="20"/>
          <w:szCs w:val="20"/>
        </w:rPr>
        <w:t>Thesis Score: 20</w:t>
      </w:r>
    </w:p>
    <w:p w14:paraId="501A604F" w14:textId="77777777" w:rsidR="00602B75" w:rsidRPr="00602B75" w:rsidRDefault="00602B75" w:rsidP="00602B75">
      <w:pPr>
        <w:ind w:left="720"/>
        <w:jc w:val="both"/>
        <w:rPr>
          <w:noProof/>
        </w:rPr>
      </w:pPr>
    </w:p>
    <w:p w14:paraId="29365834" w14:textId="7D0D2E65" w:rsidR="001D4A2B" w:rsidRPr="001D4A2B" w:rsidRDefault="003E0181" w:rsidP="001D4A2B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Publications</w:t>
      </w:r>
    </w:p>
    <w:p w14:paraId="5D4FA01C" w14:textId="78A47230" w:rsidR="001D4A2B" w:rsidRPr="001D4A2B" w:rsidRDefault="001D4A2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M</w:t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t>ohammad-Reza Rezaeian.</w:t>
      </w:r>
      <w:r w:rsidRPr="001D4A2B">
        <w:rPr>
          <w:rFonts w:ascii="Times New Roman" w:hAnsi="Times New Roman" w:cs="Times New Roman"/>
          <w:noProof/>
          <w:sz w:val="20"/>
          <w:szCs w:val="20"/>
          <w:lang w:val="en-US"/>
        </w:rPr>
        <w:t>“</w:t>
      </w:r>
      <w:r w:rsidRPr="001D4A2B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Determining chemical exchange rate of the CEST contrast agents in the molecular magnetic resonance imaging at the steady-state conditions</w:t>
      </w:r>
      <w:r w:rsidRPr="001D4A2B">
        <w:rPr>
          <w:rFonts w:ascii="Times New Roman" w:hAnsi="Times New Roman" w:cs="Times New Roman"/>
          <w:noProof/>
          <w:sz w:val="20"/>
          <w:szCs w:val="20"/>
          <w:lang w:val="en-US"/>
        </w:rPr>
        <w:t>”</w:t>
      </w:r>
      <w:r w:rsidRPr="001D4A2B"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1D4A2B">
        <w:rPr>
          <w:rFonts w:ascii="Times New Roman" w:hAnsi="Times New Roman" w:cs="Times New Roman"/>
          <w:sz w:val="20"/>
          <w:szCs w:val="20"/>
        </w:rPr>
        <w:t>Iranian Journal of Biomed. Eng</w:t>
      </w:r>
      <w:r w:rsidRPr="001D4A2B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vol. 16, no. 4, pp.300-310, 2023.</w:t>
      </w:r>
    </w:p>
    <w:p w14:paraId="2DB264F0" w14:textId="0BD5B983" w:rsidR="001D4A2B" w:rsidRPr="001D4A2B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Reza Akbari-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Movahed, Mohammad-Reza Rezaeian</w:t>
      </w:r>
      <w:r w:rsidR="001D4A2B">
        <w:rPr>
          <w:rFonts w:asciiTheme="majorBidi" w:hAnsiTheme="majorBidi" w:cstheme="majorBidi" w:hint="cs"/>
          <w:noProof/>
          <w:sz w:val="20"/>
          <w:szCs w:val="20"/>
          <w:rtl/>
          <w:lang w:val="en-US"/>
        </w:rPr>
        <w:t>.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Automatic diagnosis of mild cognitive impairment based on spectral and functional connectivity and nonlinear EEG-based features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Computational and Mathematical  Methods in Medicine, </w:t>
      </w:r>
      <w:r w:rsidRPr="005375C2">
        <w:rPr>
          <w:rFonts w:asciiTheme="majorBidi" w:hAnsiTheme="majorBidi" w:cstheme="majorBidi"/>
          <w:sz w:val="20"/>
          <w:szCs w:val="20"/>
        </w:rPr>
        <w:t>vol. 2022, no.6, 20</w:t>
      </w:r>
      <w:r>
        <w:rPr>
          <w:rFonts w:asciiTheme="majorBidi" w:hAnsiTheme="majorBidi" w:cstheme="majorBidi"/>
          <w:sz w:val="20"/>
          <w:szCs w:val="20"/>
        </w:rPr>
        <w:t>22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.</w:t>
      </w:r>
    </w:p>
    <w:p w14:paraId="2FD71E5C" w14:textId="77777777" w:rsidR="001D4A2B" w:rsidRPr="001D4A2B" w:rsidRDefault="001D4A2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n</w:t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t>.“</w:t>
      </w:r>
      <w:r>
        <w:rPr>
          <w:rFonts w:asciiTheme="majorBidi" w:hAnsiTheme="majorBidi"/>
          <w:noProof/>
          <w:sz w:val="20"/>
          <w:szCs w:val="20"/>
          <w:lang w:val="en-US"/>
        </w:rPr>
        <w:t>Simultaneous determination of exchange rate and concentration of paramagnetic contrast agent in magnetic resonance imaging using electromagnetic pulse width” Machine Vision and Image Processing, vol. 8, no. 4, pp. 1-11, 2021.</w:t>
      </w:r>
    </w:p>
    <w:p w14:paraId="6AB47AB9" w14:textId="77777777" w:rsidR="001D4A2B" w:rsidRPr="001D4A2B" w:rsidRDefault="001D4A2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.“Detecting the CEST</w:t>
      </w:r>
      <w:r>
        <w:rPr>
          <w:rFonts w:asciiTheme="majorBidi" w:hAnsiTheme="majorBidi" w:cstheme="majorBidi"/>
          <w:noProof/>
          <w:sz w:val="20"/>
          <w:szCs w:val="20"/>
          <w:lang w:val="en-US" w:bidi="fa-IR"/>
        </w:rPr>
        <w:t xml:space="preserve"> effect through the noisy Z-spectrum based on solving the BlochMcConnell Equation”</w:t>
      </w:r>
      <w:r w:rsidRPr="005375C2">
        <w:rPr>
          <w:rFonts w:asciiTheme="majorBidi" w:hAnsiTheme="majorBidi" w:cstheme="majorBidi"/>
          <w:sz w:val="20"/>
          <w:szCs w:val="20"/>
        </w:rPr>
        <w:t>Iranian Journal of Biomed. Eng</w:t>
      </w:r>
      <w:r>
        <w:rPr>
          <w:rFonts w:asciiTheme="majorBidi" w:hAnsiTheme="majorBidi" w:cstheme="majorBidi"/>
          <w:noProof/>
          <w:sz w:val="20"/>
          <w:szCs w:val="20"/>
          <w:lang w:val="en-US" w:bidi="fa-IR"/>
        </w:rPr>
        <w:t xml:space="preserve"> vol. 15, no. 1, pp. 47-58, 2021.</w:t>
      </w:r>
    </w:p>
    <w:p w14:paraId="28D4FA1A" w14:textId="77777777" w:rsidR="001D4A2B" w:rsidRPr="001D4A2B" w:rsidRDefault="001D4A2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9628BC">
        <w:rPr>
          <w:rFonts w:asciiTheme="majorBidi" w:hAnsiTheme="majorBidi" w:cstheme="majorBidi"/>
          <w:noProof/>
          <w:sz w:val="20"/>
          <w:szCs w:val="20"/>
          <w:lang w:val="en-US" w:bidi="fa-IR"/>
        </w:rPr>
        <w:t xml:space="preserve">Somayeh Kazemi, </w:t>
      </w:r>
      <w:r w:rsidRPr="009628BC"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n and Ali-Reza Kokabi, “Modeling of short polypeptide chains to identify Essential Amino Asids by calculating nuclear magnetic resonance spectrum” vol. 19, no. 67, pp.223-234, 2021.</w:t>
      </w:r>
    </w:p>
    <w:p w14:paraId="5CC28698" w14:textId="0D8B8AB2" w:rsidR="001D4A2B" w:rsidRDefault="001D4A2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Reza Akbari-Movahed, naeem Eslamyeh, Seyedeh Zohreh Sad</w:t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t>redini, Mohammad-Reza Rezaeian.“</w:t>
      </w:r>
      <w:r w:rsidRPr="005375C2">
        <w:rPr>
          <w:rFonts w:asciiTheme="majorBidi" w:hAnsiTheme="majorBidi" w:cstheme="majorBidi"/>
          <w:sz w:val="20"/>
          <w:szCs w:val="20"/>
        </w:rPr>
        <w:t>An Automated EEG-based mild cognitive impairment diagnosis framework using spectral and functional connectivity features</w:t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</w:rPr>
        <w:t>International Iranian Conference on Biomedical Engineering (ICBME), Tehran, Iran, 2021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.</w:t>
      </w:r>
    </w:p>
    <w:p w14:paraId="4C109416" w14:textId="10C2ACEB" w:rsidR="00602B75" w:rsidRPr="001D4A2B" w:rsidRDefault="00D3166B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n</w:t>
      </w:r>
      <w:r w:rsidR="001D4A2B">
        <w:rPr>
          <w:rFonts w:asciiTheme="majorBidi" w:hAnsiTheme="majorBidi" w:cstheme="majorBidi" w:hint="cs"/>
          <w:noProof/>
          <w:sz w:val="20"/>
          <w:szCs w:val="20"/>
          <w:rtl/>
          <w:lang w:val="en-US"/>
        </w:rPr>
        <w:t>.</w:t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“Analytical determination of the chemical exchange saturation transfer </w:t>
      </w:r>
      <w:r w:rsidR="00E61EF2">
        <w:rPr>
          <w:rFonts w:asciiTheme="majorBidi" w:hAnsiTheme="majorBidi" w:cstheme="majorBidi"/>
          <w:noProof/>
          <w:sz w:val="20"/>
          <w:szCs w:val="20"/>
          <w:lang w:val="en-US"/>
        </w:rPr>
        <w:t>(CEST) contrast in molecular magnetic resonance imaging”</w:t>
      </w:r>
      <w:r w:rsidR="00E61EF2" w:rsidRPr="005375C2">
        <w:rPr>
          <w:rFonts w:asciiTheme="majorBidi" w:hAnsiTheme="majorBidi" w:cstheme="majorBidi"/>
          <w:sz w:val="20"/>
          <w:szCs w:val="20"/>
          <w:lang w:val="en-US"/>
        </w:rPr>
        <w:t> </w:t>
      </w:r>
      <w:r w:rsidR="00E61EF2" w:rsidRPr="005375C2">
        <w:rPr>
          <w:rFonts w:asciiTheme="majorBidi" w:hAnsiTheme="majorBidi" w:cstheme="majorBidi"/>
          <w:sz w:val="20"/>
          <w:szCs w:val="20"/>
        </w:rPr>
        <w:t xml:space="preserve">Journal of </w:t>
      </w:r>
      <w:r w:rsidR="00751E47">
        <w:rPr>
          <w:rFonts w:asciiTheme="majorBidi" w:hAnsiTheme="majorBidi" w:cstheme="majorBidi"/>
          <w:sz w:val="20"/>
          <w:szCs w:val="20"/>
        </w:rPr>
        <w:t>signal data processing</w:t>
      </w:r>
      <w:r w:rsidR="00E61EF2" w:rsidRPr="005375C2">
        <w:rPr>
          <w:rFonts w:asciiTheme="majorBidi" w:hAnsiTheme="majorBidi" w:cstheme="majorBidi"/>
          <w:sz w:val="20"/>
          <w:szCs w:val="20"/>
        </w:rPr>
        <w:t>.</w:t>
      </w:r>
      <w:r w:rsidR="00751E47">
        <w:rPr>
          <w:rFonts w:asciiTheme="majorBidi" w:hAnsiTheme="majorBidi" w:cstheme="majorBidi"/>
          <w:sz w:val="20"/>
          <w:szCs w:val="20"/>
        </w:rPr>
        <w:t xml:space="preserve"> vol.</w:t>
      </w:r>
      <w:r w:rsidR="00751E47">
        <w:rPr>
          <w:rFonts w:asciiTheme="majorBidi" w:hAnsiTheme="majorBidi" w:cstheme="majorBidi"/>
          <w:sz w:val="20"/>
          <w:szCs w:val="20"/>
          <w:lang w:val="en-US"/>
        </w:rPr>
        <w:t xml:space="preserve"> 17</w:t>
      </w:r>
      <w:r w:rsidR="00751E47">
        <w:rPr>
          <w:rFonts w:asciiTheme="majorBidi" w:hAnsiTheme="majorBidi" w:cstheme="majorBidi"/>
          <w:sz w:val="20"/>
          <w:szCs w:val="20"/>
        </w:rPr>
        <w:t>, no. 3, pp. 71-86, 2020.</w:t>
      </w:r>
    </w:p>
    <w:p w14:paraId="5263261E" w14:textId="26CB6198" w:rsidR="00602B75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Reza Akbari-Movahed, Mohammad-Reza Rezaeian, Mohammad-sina Javadifar, Mohammad-Reza Alimoradi. 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A Face Recognition Framework Based on the Integration of Eigenfaces Algorithm and Image Registeration Technique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 </w:t>
      </w:r>
      <w:r w:rsidRPr="005375C2">
        <w:rPr>
          <w:rFonts w:asciiTheme="majorBidi" w:hAnsiTheme="majorBidi" w:cstheme="majorBidi"/>
          <w:sz w:val="20"/>
          <w:szCs w:val="20"/>
        </w:rPr>
        <w:t>International Iranian Conference on Biomedical Engineering (ICBME), Tehran, Iran, 2020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.</w:t>
      </w:r>
    </w:p>
    <w:p w14:paraId="1CF0BF09" w14:textId="74C2DFAB" w:rsidR="00602B75" w:rsidRPr="005375C2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Reza Akbari-Movahed, Mohammad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-Reza Rezaeian, Shirin Ghasemi.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An Image Watermarking Algorithm for Medical Computerized Tomography Images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 </w:t>
      </w:r>
      <w:r w:rsidRPr="005375C2">
        <w:rPr>
          <w:rFonts w:asciiTheme="majorBidi" w:hAnsiTheme="majorBidi" w:cstheme="majorBidi"/>
          <w:sz w:val="20"/>
          <w:szCs w:val="20"/>
        </w:rPr>
        <w:t>In2019 5th Iranian Conference on Signal Processing and Intelligent Systems (ICSPIS) 2019 Dec 18 (pp. 1-5).</w:t>
      </w:r>
    </w:p>
    <w:p w14:paraId="735164ED" w14:textId="081C2DC1" w:rsidR="00602B75" w:rsidRPr="005375C2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n, Golam-Ali Hosienzadeh, Hamaid Soltanianzadeh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.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Simultaneous optimization of power and duration of radio-frequency pulse in PARACEST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 </w:t>
      </w:r>
      <w:r w:rsidR="001D4A2B">
        <w:rPr>
          <w:rFonts w:asciiTheme="majorBidi" w:hAnsiTheme="majorBidi" w:cstheme="majorBidi"/>
          <w:sz w:val="20"/>
          <w:szCs w:val="20"/>
        </w:rPr>
        <w:t>MRI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</w:rPr>
        <w:t xml:space="preserve"> Magnetic Resonance Imaging journal, vol. 36, no.6, pp. 743-753, 2016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.</w:t>
      </w:r>
    </w:p>
    <w:p w14:paraId="63863215" w14:textId="6DFCB99D" w:rsidR="00602B75" w:rsidRPr="005375C2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Mohammad-Reza Rezaeian, Golam-Ali Hosienzadeh, Hamaid Soltanianzadeh. 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Quantification of the CEST effect by Gaussian mixture modeling of Z-spectrum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, "Pattern Recognition and Image Analysis (IPRIA) , 2015 , 1.</w:t>
      </w:r>
    </w:p>
    <w:p w14:paraId="5450C8CA" w14:textId="646873B5" w:rsidR="00602B75" w:rsidRPr="005375C2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>Mohammad-Reza Rezaeian, Golam-Ali Hosienzadeh, Hamaid Soltanianzadeh.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Designing and Optimization of Continuous Electromagnetic RF Pulses for Studying CEST MRI by Numerical Solution to the Bloch-McConnell Equations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  <w:lang w:val="en-US"/>
        </w:rPr>
        <w:t> </w:t>
      </w:r>
      <w:r w:rsidRPr="005375C2">
        <w:rPr>
          <w:rFonts w:asciiTheme="majorBidi" w:hAnsiTheme="majorBidi" w:cstheme="majorBidi"/>
          <w:sz w:val="20"/>
          <w:szCs w:val="20"/>
        </w:rPr>
        <w:t>Iranian Journal of Biomed. Eng., vol. 8, no. 1, pp. 87-99, Spring 2014.</w:t>
      </w:r>
    </w:p>
    <w:p w14:paraId="7785B5A7" w14:textId="2B11D028" w:rsidR="00602B75" w:rsidRPr="00602B75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Mohammad-Reza Rezaeian, Golam-Ali Hosienzadeh, Hamaid Soltanianzadeh. 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Optimum concentration of contrast agent for different RF pulses in CEST MRI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  <w:lang w:bidi="fa-IR"/>
        </w:rPr>
        <w:t xml:space="preserve"> Nonosafty conferenc,</w:t>
      </w:r>
      <w:r w:rsidR="001D4A2B">
        <w:rPr>
          <w:rFonts w:asciiTheme="majorBidi" w:hAnsiTheme="majorBidi" w:cstheme="majorBidi"/>
          <w:sz w:val="20"/>
          <w:szCs w:val="20"/>
          <w:lang w:bidi="fa-IR"/>
        </w:rPr>
        <w:t xml:space="preserve"> </w:t>
      </w:r>
      <w:r w:rsidRPr="005375C2">
        <w:rPr>
          <w:rFonts w:asciiTheme="majorBidi" w:hAnsiTheme="majorBidi" w:cstheme="majorBidi"/>
          <w:sz w:val="20"/>
          <w:szCs w:val="20"/>
          <w:lang w:bidi="fa-IR"/>
        </w:rPr>
        <w:t>Tehran,</w:t>
      </w:r>
      <w:r w:rsidR="001D4A2B">
        <w:rPr>
          <w:rFonts w:asciiTheme="majorBidi" w:hAnsiTheme="majorBidi" w:cstheme="majorBidi"/>
          <w:sz w:val="20"/>
          <w:szCs w:val="20"/>
          <w:lang w:bidi="fa-IR"/>
        </w:rPr>
        <w:t xml:space="preserve"> </w:t>
      </w:r>
      <w:r w:rsidRPr="005375C2">
        <w:rPr>
          <w:rFonts w:asciiTheme="majorBidi" w:hAnsiTheme="majorBidi" w:cstheme="majorBidi"/>
          <w:sz w:val="20"/>
          <w:szCs w:val="20"/>
          <w:lang w:bidi="fa-IR"/>
        </w:rPr>
        <w:t>Iran, 2014</w:t>
      </w:r>
      <w:r>
        <w:rPr>
          <w:rFonts w:asciiTheme="majorBidi" w:hAnsiTheme="majorBidi" w:cstheme="majorBidi"/>
          <w:sz w:val="20"/>
          <w:szCs w:val="20"/>
          <w:lang w:bidi="fa-IR"/>
        </w:rPr>
        <w:t>.</w:t>
      </w:r>
    </w:p>
    <w:p w14:paraId="25919F9C" w14:textId="3440E5F8" w:rsidR="00602B75" w:rsidRPr="005375C2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rFonts w:asciiTheme="majorBidi" w:hAnsiTheme="majorBidi" w:cstheme="majorBidi"/>
          <w:noProof/>
          <w:sz w:val="20"/>
          <w:szCs w:val="20"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Mohammad-Reza Rezaeian, Golam-Ali Hosienzadeh, Hamaid Soltanianzadeh. 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Optimizing the parameters of</w:t>
      </w:r>
      <w:r w:rsidRPr="005375C2">
        <w:rPr>
          <w:rFonts w:asciiTheme="majorBidi" w:hAnsiTheme="majorBidi" w:cstheme="majorBidi"/>
          <w:sz w:val="20"/>
          <w:szCs w:val="20"/>
          <w:rtl/>
        </w:rPr>
        <w:t xml:space="preserve"> </w:t>
      </w:r>
      <w:r w:rsidRPr="005375C2">
        <w:rPr>
          <w:rFonts w:asciiTheme="majorBidi" w:hAnsiTheme="majorBidi" w:cstheme="majorBidi"/>
          <w:sz w:val="20"/>
          <w:szCs w:val="20"/>
        </w:rPr>
        <w:t>continuous RF pulses for CEST MRI by numerical solution to the Bloch-McConnell equations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  <w:lang w:val="en-US"/>
        </w:rPr>
        <w:t> </w:t>
      </w:r>
      <w:r w:rsidRPr="005375C2">
        <w:rPr>
          <w:rFonts w:asciiTheme="majorBidi" w:hAnsiTheme="majorBidi" w:cstheme="majorBidi"/>
          <w:sz w:val="20"/>
          <w:szCs w:val="20"/>
        </w:rPr>
        <w:t>20</w:t>
      </w:r>
      <w:r w:rsidRPr="005375C2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5375C2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Iranian Conference on Biomedical Engineering (ICBME'2013), </w:t>
      </w:r>
      <w:r w:rsidRPr="005375C2">
        <w:rPr>
          <w:rFonts w:asciiTheme="majorBidi" w:hAnsiTheme="majorBidi" w:cstheme="majorBidi"/>
          <w:sz w:val="20"/>
          <w:szCs w:val="20"/>
        </w:rPr>
        <w:t>Tehran, Iran, 2012, 137</w:t>
      </w:r>
      <w:r w:rsidRPr="005375C2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</w:p>
    <w:p w14:paraId="1015EE88" w14:textId="33AD282E" w:rsidR="00AC60A3" w:rsidRPr="00602B75" w:rsidRDefault="00602B75" w:rsidP="001D4A2B">
      <w:pPr>
        <w:pStyle w:val="ListParagraph"/>
        <w:numPr>
          <w:ilvl w:val="1"/>
          <w:numId w:val="8"/>
        </w:numPr>
        <w:ind w:left="900"/>
        <w:jc w:val="lowKashida"/>
        <w:rPr>
          <w:noProof/>
          <w:lang w:val="en-US"/>
        </w:rPr>
      </w:pPr>
      <w:r w:rsidRPr="005375C2">
        <w:rPr>
          <w:rFonts w:asciiTheme="majorBidi" w:hAnsiTheme="majorBidi" w:cstheme="majorBidi"/>
          <w:noProof/>
          <w:sz w:val="20"/>
          <w:szCs w:val="20"/>
          <w:lang w:val="en-US"/>
        </w:rPr>
        <w:t xml:space="preserve">Mohammad-Reza Rezaeian, Golam-Ali Hosienzadeh, Hamaid Soltanianzadeh. 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“</w:t>
      </w:r>
      <w:r w:rsidRPr="005375C2">
        <w:rPr>
          <w:rFonts w:asciiTheme="majorBidi" w:hAnsiTheme="majorBidi" w:cstheme="majorBidi"/>
          <w:sz w:val="20"/>
          <w:szCs w:val="20"/>
        </w:rPr>
        <w:t>Numerical solutions to the Bloch-McConnell equations with radio frequency irradiation scheme for CEST MRI</w:t>
      </w:r>
      <w:r w:rsidR="001D4A2B">
        <w:rPr>
          <w:rFonts w:asciiTheme="majorBidi" w:hAnsiTheme="majorBidi" w:cstheme="majorBidi"/>
          <w:noProof/>
          <w:sz w:val="20"/>
          <w:szCs w:val="20"/>
          <w:lang w:val="en-US"/>
        </w:rPr>
        <w:t>”</w:t>
      </w:r>
      <w:r w:rsidRPr="005375C2">
        <w:rPr>
          <w:rFonts w:asciiTheme="majorBidi" w:hAnsiTheme="majorBidi" w:cstheme="majorBidi"/>
          <w:sz w:val="20"/>
          <w:szCs w:val="20"/>
          <w:lang w:val="en-US"/>
        </w:rPr>
        <w:t> </w:t>
      </w:r>
      <w:r w:rsidRPr="005375C2">
        <w:rPr>
          <w:rFonts w:asciiTheme="majorBidi" w:hAnsiTheme="majorBidi" w:cstheme="majorBidi"/>
          <w:sz w:val="20"/>
          <w:szCs w:val="20"/>
        </w:rPr>
        <w:t>Iranian conference on electrical engineering (ICEE'2012), Tehran, Iran, 2012, 1584.</w:t>
      </w:r>
    </w:p>
    <w:p w14:paraId="477E9CEB" w14:textId="77777777" w:rsidR="00AC60A3" w:rsidRPr="00613C75" w:rsidRDefault="00AC60A3" w:rsidP="00613C75">
      <w:pPr>
        <w:pStyle w:val="ListParagraph"/>
        <w:ind w:left="1789"/>
        <w:jc w:val="both"/>
        <w:rPr>
          <w:noProof/>
          <w:lang w:val="en-US"/>
        </w:rPr>
      </w:pPr>
    </w:p>
    <w:p w14:paraId="761AED36" w14:textId="3141FC91" w:rsidR="00FF3721" w:rsidRDefault="00FF3721" w:rsidP="00FF3721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Honors and Awards</w:t>
      </w:r>
    </w:p>
    <w:p w14:paraId="4B8316C6" w14:textId="7EB63D06" w:rsidR="00FF3721" w:rsidRPr="00FF3721" w:rsidRDefault="00FF3721" w:rsidP="00B00854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FF3721">
        <w:rPr>
          <w:b/>
          <w:bCs/>
          <w:noProof/>
          <w:lang w:val="en-US"/>
        </w:rPr>
        <w:t>Excelle</w:t>
      </w:r>
      <w:r>
        <w:rPr>
          <w:b/>
          <w:bCs/>
          <w:noProof/>
          <w:lang w:val="en-US"/>
        </w:rPr>
        <w:t>n</w:t>
      </w:r>
      <w:r w:rsidRPr="00FF3721">
        <w:rPr>
          <w:b/>
          <w:bCs/>
          <w:noProof/>
          <w:lang w:val="en-US"/>
        </w:rPr>
        <w:t xml:space="preserve">t </w:t>
      </w:r>
      <w:r w:rsidR="00B00854" w:rsidRPr="00996D8F">
        <w:rPr>
          <w:b/>
          <w:bCs/>
          <w:noProof/>
          <w:lang w:val="en-US" w:bidi="fa-IR"/>
        </w:rPr>
        <w:t>Senior Technical Consultant</w:t>
      </w:r>
      <w:r w:rsidRPr="00FF3721">
        <w:rPr>
          <w:noProof/>
          <w:lang w:val="en-US"/>
        </w:rPr>
        <w:t xml:space="preserve">, </w:t>
      </w:r>
      <w:r w:rsidR="00B00854">
        <w:rPr>
          <w:noProof/>
          <w:lang w:val="en-US"/>
        </w:rPr>
        <w:t>Fukuda denshi company</w:t>
      </w:r>
      <w:r w:rsidRPr="00FF3721">
        <w:rPr>
          <w:noProof/>
          <w:lang w:val="en-US"/>
        </w:rPr>
        <w:t xml:space="preserve">, </w:t>
      </w:r>
      <w:r w:rsidR="00B00854">
        <w:rPr>
          <w:noProof/>
          <w:lang w:val="en-US"/>
        </w:rPr>
        <w:t>july 1998</w:t>
      </w:r>
      <w:r w:rsidRPr="00FF3721">
        <w:rPr>
          <w:noProof/>
          <w:lang w:val="en-US"/>
        </w:rPr>
        <w:t>.</w:t>
      </w:r>
    </w:p>
    <w:p w14:paraId="463700FE" w14:textId="175A3B41" w:rsidR="00FF3721" w:rsidRPr="00FF3721" w:rsidRDefault="00B00854" w:rsidP="00FF3721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FF3721">
        <w:rPr>
          <w:b/>
          <w:bCs/>
          <w:noProof/>
          <w:lang w:val="en-US"/>
        </w:rPr>
        <w:t>Excelle</w:t>
      </w:r>
      <w:r>
        <w:rPr>
          <w:b/>
          <w:bCs/>
          <w:noProof/>
          <w:lang w:val="en-US"/>
        </w:rPr>
        <w:t>n</w:t>
      </w:r>
      <w:r w:rsidRPr="00FF3721">
        <w:rPr>
          <w:b/>
          <w:bCs/>
          <w:noProof/>
          <w:lang w:val="en-US"/>
        </w:rPr>
        <w:t xml:space="preserve">t </w:t>
      </w:r>
      <w:r w:rsidRPr="00996D8F">
        <w:rPr>
          <w:b/>
          <w:bCs/>
          <w:noProof/>
          <w:lang w:val="en-US" w:bidi="fa-IR"/>
        </w:rPr>
        <w:t>Senior Technical Consultant</w:t>
      </w:r>
      <w:r w:rsidRPr="00FF3721">
        <w:rPr>
          <w:noProof/>
          <w:lang w:val="en-US"/>
        </w:rPr>
        <w:t xml:space="preserve">, </w:t>
      </w:r>
      <w:r>
        <w:rPr>
          <w:noProof/>
          <w:lang w:val="en-US"/>
        </w:rPr>
        <w:t>Fukuda denshi company</w:t>
      </w:r>
      <w:r w:rsidRPr="00FF3721">
        <w:rPr>
          <w:noProof/>
          <w:lang w:val="en-US"/>
        </w:rPr>
        <w:t xml:space="preserve">, </w:t>
      </w:r>
      <w:r>
        <w:rPr>
          <w:noProof/>
          <w:lang w:val="en-US"/>
        </w:rPr>
        <w:t>jan 2000</w:t>
      </w:r>
      <w:r w:rsidRPr="00FF3721">
        <w:rPr>
          <w:noProof/>
          <w:lang w:val="en-US"/>
        </w:rPr>
        <w:t>.</w:t>
      </w:r>
    </w:p>
    <w:p w14:paraId="07F0AEDB" w14:textId="77777777" w:rsidR="00145D26" w:rsidRDefault="00145D26" w:rsidP="00145D26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FF3721">
        <w:rPr>
          <w:b/>
          <w:bCs/>
          <w:noProof/>
          <w:lang w:val="en-US"/>
        </w:rPr>
        <w:t>Excelle</w:t>
      </w:r>
      <w:r>
        <w:rPr>
          <w:b/>
          <w:bCs/>
          <w:noProof/>
          <w:lang w:val="en-US"/>
        </w:rPr>
        <w:t>n</w:t>
      </w:r>
      <w:r w:rsidRPr="00FF3721">
        <w:rPr>
          <w:b/>
          <w:bCs/>
          <w:noProof/>
          <w:lang w:val="en-US"/>
        </w:rPr>
        <w:t xml:space="preserve">t </w:t>
      </w:r>
      <w:r w:rsidRPr="00996D8F">
        <w:rPr>
          <w:b/>
          <w:bCs/>
          <w:noProof/>
          <w:lang w:val="en-US" w:bidi="fa-IR"/>
        </w:rPr>
        <w:t>Senior Technical Consultant</w:t>
      </w:r>
      <w:r w:rsidRPr="00FF3721">
        <w:rPr>
          <w:noProof/>
          <w:lang w:val="en-US"/>
        </w:rPr>
        <w:t xml:space="preserve">, </w:t>
      </w:r>
      <w:r>
        <w:rPr>
          <w:noProof/>
          <w:lang w:val="en-US"/>
        </w:rPr>
        <w:t>General Electic company (Branch of Iran) and Medical Physics society of Iran</w:t>
      </w:r>
      <w:r w:rsidRPr="00FF3721">
        <w:rPr>
          <w:noProof/>
          <w:lang w:val="en-US"/>
        </w:rPr>
        <w:t xml:space="preserve">, </w:t>
      </w:r>
      <w:r>
        <w:rPr>
          <w:noProof/>
          <w:lang w:val="en-US"/>
        </w:rPr>
        <w:t>Feb 2002</w:t>
      </w:r>
    </w:p>
    <w:p w14:paraId="30960D30" w14:textId="36F3845A" w:rsidR="00FF3721" w:rsidRDefault="00145D26" w:rsidP="00145D26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FF3721">
        <w:rPr>
          <w:b/>
          <w:bCs/>
          <w:noProof/>
          <w:lang w:val="en-US"/>
        </w:rPr>
        <w:lastRenderedPageBreak/>
        <w:t xml:space="preserve">The </w:t>
      </w:r>
      <w:r>
        <w:rPr>
          <w:b/>
          <w:bCs/>
          <w:noProof/>
          <w:lang w:val="en-US"/>
        </w:rPr>
        <w:t>Best research project</w:t>
      </w:r>
      <w:r w:rsidRPr="00FF3721">
        <w:rPr>
          <w:b/>
          <w:bCs/>
          <w:noProof/>
          <w:lang w:val="en-US"/>
        </w:rPr>
        <w:t xml:space="preserve"> </w:t>
      </w:r>
      <w:r>
        <w:rPr>
          <w:b/>
          <w:bCs/>
          <w:noProof/>
          <w:lang w:val="en-US"/>
        </w:rPr>
        <w:t>A</w:t>
      </w:r>
      <w:r w:rsidRPr="00FF3721">
        <w:rPr>
          <w:b/>
          <w:bCs/>
          <w:noProof/>
          <w:lang w:val="en-US"/>
        </w:rPr>
        <w:t>ward</w:t>
      </w:r>
      <w:r w:rsidRPr="00FF3721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Pr="00FF3721">
        <w:rPr>
          <w:noProof/>
          <w:lang w:val="en-US"/>
        </w:rPr>
        <w:t>Hamedan University of Technology</w:t>
      </w:r>
      <w:r>
        <w:rPr>
          <w:noProof/>
          <w:lang w:val="en-US"/>
        </w:rPr>
        <w:t xml:space="preserve"> and </w:t>
      </w:r>
      <w:r w:rsidRPr="00145D26">
        <w:rPr>
          <w:noProof/>
          <w:lang w:val="en-US"/>
        </w:rPr>
        <w:t>Hamedan Governorate</w:t>
      </w:r>
      <w:r>
        <w:rPr>
          <w:noProof/>
          <w:lang w:val="en-US"/>
        </w:rPr>
        <w:t>, Jan 2020.</w:t>
      </w:r>
    </w:p>
    <w:p w14:paraId="37293303" w14:textId="77777777" w:rsidR="00BF6876" w:rsidRDefault="00BF6876" w:rsidP="00846F1E">
      <w:pPr>
        <w:pStyle w:val="ListParagraph"/>
        <w:ind w:left="1080"/>
        <w:jc w:val="both"/>
        <w:rPr>
          <w:noProof/>
          <w:rtl/>
          <w:lang w:val="en-US" w:bidi="fa-IR"/>
        </w:rPr>
      </w:pPr>
    </w:p>
    <w:p w14:paraId="2915BF7E" w14:textId="466C189B" w:rsidR="00FF3721" w:rsidRDefault="00FF3721" w:rsidP="002A437A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Work Experiences</w:t>
      </w:r>
    </w:p>
    <w:p w14:paraId="3BF8DB95" w14:textId="7667107A" w:rsidR="002A437A" w:rsidRDefault="002A437A" w:rsidP="002A437A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/>
        </w:rPr>
        <w:t>Assistant Professor, Biomedical Engineering Department</w:t>
      </w:r>
      <w:r w:rsidRPr="002A437A">
        <w:rPr>
          <w:noProof/>
          <w:lang w:val="en-US"/>
        </w:rPr>
        <w:t xml:space="preserve">, </w:t>
      </w:r>
      <w:r>
        <w:rPr>
          <w:noProof/>
          <w:lang w:val="en-US"/>
        </w:rPr>
        <w:t xml:space="preserve">Hamedan University of Technology, </w:t>
      </w:r>
      <w:r w:rsidRPr="002A437A">
        <w:rPr>
          <w:noProof/>
          <w:lang w:val="en-US"/>
        </w:rPr>
        <w:t>2018-Present</w:t>
      </w:r>
    </w:p>
    <w:p w14:paraId="6AF007D0" w14:textId="03A6C54C" w:rsidR="002A437A" w:rsidRDefault="002A437A" w:rsidP="00097A67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/>
        </w:rPr>
        <w:t xml:space="preserve">Head of </w:t>
      </w:r>
      <w:r w:rsidR="00FA7C19">
        <w:rPr>
          <w:b/>
          <w:bCs/>
          <w:noProof/>
          <w:lang w:val="en-US"/>
        </w:rPr>
        <w:t>Diako smart company</w:t>
      </w:r>
      <w:r w:rsidR="00097A67">
        <w:rPr>
          <w:noProof/>
          <w:lang w:val="en-US"/>
        </w:rPr>
        <w:t>, Hamedan science technology of Hamedan,</w:t>
      </w:r>
      <w:r w:rsidR="00A5162E">
        <w:rPr>
          <w:noProof/>
          <w:lang w:val="en-US" w:bidi="fa-IR"/>
        </w:rPr>
        <w:t xml:space="preserve"> 2021-at present</w:t>
      </w:r>
      <w:r w:rsidR="00A70A2A">
        <w:rPr>
          <w:rFonts w:hint="cs"/>
          <w:noProof/>
          <w:rtl/>
          <w:lang w:val="en-US" w:bidi="fa-IR"/>
        </w:rPr>
        <w:t>.</w:t>
      </w:r>
    </w:p>
    <w:p w14:paraId="2FEB9B80" w14:textId="4F6DA9C4" w:rsidR="00A70A2A" w:rsidRDefault="00A70A2A" w:rsidP="00A70A2A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 w:bidi="fa-IR"/>
        </w:rPr>
        <w:t>Senior Technical Consultant</w:t>
      </w:r>
      <w:r>
        <w:rPr>
          <w:noProof/>
          <w:lang w:val="en-US"/>
        </w:rPr>
        <w:t>, Pars Didegan company, parsdidegan.com</w:t>
      </w:r>
      <w:r>
        <w:rPr>
          <w:noProof/>
          <w:lang w:val="en-US" w:bidi="fa-IR"/>
        </w:rPr>
        <w:t xml:space="preserve"> 2016-at present</w:t>
      </w:r>
      <w:r>
        <w:rPr>
          <w:rFonts w:hint="cs"/>
          <w:noProof/>
          <w:rtl/>
          <w:lang w:val="en-US" w:bidi="fa-IR"/>
        </w:rPr>
        <w:t>.</w:t>
      </w:r>
    </w:p>
    <w:p w14:paraId="414B6E11" w14:textId="793ABA50" w:rsidR="002A437A" w:rsidRDefault="00996D8F" w:rsidP="00FA7C19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 w:bidi="fa-IR"/>
        </w:rPr>
        <w:t>Senior Technical Consultant</w:t>
      </w:r>
      <w:r>
        <w:rPr>
          <w:noProof/>
          <w:lang w:val="en-US" w:bidi="fa-IR"/>
        </w:rPr>
        <w:t xml:space="preserve">, </w:t>
      </w:r>
      <w:r w:rsidR="00A5162E">
        <w:rPr>
          <w:noProof/>
          <w:lang w:val="en-US" w:bidi="fa-IR"/>
        </w:rPr>
        <w:t xml:space="preserve">Medical products distribution </w:t>
      </w:r>
      <w:r w:rsidR="00FA7C19">
        <w:rPr>
          <w:noProof/>
          <w:lang w:val="en-US" w:bidi="fa-IR"/>
        </w:rPr>
        <w:t>company</w:t>
      </w:r>
      <w:r w:rsidR="00A5162E">
        <w:rPr>
          <w:noProof/>
          <w:lang w:val="en-US" w:bidi="fa-IR"/>
        </w:rPr>
        <w:t xml:space="preserve"> depnds of Minestry of Health, 1994-200</w:t>
      </w:r>
      <w:r>
        <w:rPr>
          <w:noProof/>
          <w:lang w:val="en-US" w:bidi="fa-IR"/>
        </w:rPr>
        <w:t>8</w:t>
      </w:r>
      <w:r w:rsidR="00A5162E">
        <w:rPr>
          <w:noProof/>
          <w:lang w:val="en-US" w:bidi="fa-IR"/>
        </w:rPr>
        <w:t>.</w:t>
      </w:r>
    </w:p>
    <w:p w14:paraId="289811A0" w14:textId="7309DDD5" w:rsidR="00FA7C19" w:rsidRDefault="00FA7C19" w:rsidP="00A5162E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 w:bidi="fa-IR"/>
        </w:rPr>
        <w:t>Senior Technical Consultant</w:t>
      </w:r>
      <w:r>
        <w:rPr>
          <w:noProof/>
          <w:lang w:val="en-US" w:bidi="fa-IR"/>
        </w:rPr>
        <w:t xml:space="preserve">, Fukuda denshi company, </w:t>
      </w:r>
      <w:r w:rsidR="00097A67">
        <w:rPr>
          <w:noProof/>
          <w:u w:val="single"/>
          <w:lang w:val="en-US" w:bidi="fa-IR"/>
        </w:rPr>
        <w:t>Fukuda.com</w:t>
      </w:r>
      <w:r w:rsidR="00A5162E">
        <w:rPr>
          <w:noProof/>
          <w:lang w:val="en-US" w:bidi="fa-IR"/>
        </w:rPr>
        <w:t>, 1998-2006.</w:t>
      </w:r>
    </w:p>
    <w:p w14:paraId="3028418C" w14:textId="2B92CE12" w:rsidR="00097A67" w:rsidRDefault="00097A67" w:rsidP="00097A67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097A67">
        <w:rPr>
          <w:b/>
          <w:bCs/>
          <w:noProof/>
          <w:lang w:val="en-US" w:bidi="fa-IR"/>
        </w:rPr>
        <w:t xml:space="preserve">Senior Technical Consultant of </w:t>
      </w:r>
      <w:r w:rsidRPr="00BF6876">
        <w:rPr>
          <w:noProof/>
          <w:lang w:val="en-US" w:bidi="fa-IR"/>
        </w:rPr>
        <w:t>Hitachi, Shimadzu, General electric, M</w:t>
      </w:r>
      <w:r w:rsidR="00BF6876">
        <w:rPr>
          <w:noProof/>
          <w:lang w:val="en-US" w:bidi="fa-IR"/>
        </w:rPr>
        <w:t>in</w:t>
      </w:r>
      <w:r w:rsidRPr="00BF6876">
        <w:rPr>
          <w:noProof/>
          <w:lang w:val="en-US" w:bidi="fa-IR"/>
        </w:rPr>
        <w:t>dray companies</w:t>
      </w:r>
      <w:r>
        <w:rPr>
          <w:noProof/>
          <w:lang w:val="en-US" w:bidi="fa-IR"/>
        </w:rPr>
        <w:t>; electrocardigraphs, patient monitoring system, ultrasound imaging and other Medical equipments</w:t>
      </w:r>
    </w:p>
    <w:p w14:paraId="28BB87BA" w14:textId="056680C5" w:rsidR="00FA7C19" w:rsidRDefault="00FA7C19" w:rsidP="00FA7C19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 w:rsidRPr="00996D8F">
        <w:rPr>
          <w:b/>
          <w:bCs/>
          <w:noProof/>
          <w:lang w:val="en-US" w:bidi="fa-IR"/>
        </w:rPr>
        <w:t>Senior Technical Consultant</w:t>
      </w:r>
      <w:r>
        <w:rPr>
          <w:noProof/>
          <w:lang w:val="en-US" w:bidi="fa-IR"/>
        </w:rPr>
        <w:t xml:space="preserve">, Saadat company, </w:t>
      </w:r>
      <w:r w:rsidR="00A5162E">
        <w:rPr>
          <w:noProof/>
          <w:u w:val="single"/>
          <w:lang w:val="en-US" w:bidi="fa-IR"/>
        </w:rPr>
        <w:t>saadatco</w:t>
      </w:r>
      <w:r w:rsidRPr="00996D8F">
        <w:rPr>
          <w:noProof/>
          <w:u w:val="single"/>
          <w:lang w:val="en-US" w:bidi="fa-IR"/>
        </w:rPr>
        <w:t>.com</w:t>
      </w:r>
      <w:r w:rsidR="00A5162E">
        <w:rPr>
          <w:noProof/>
          <w:lang w:val="en-US" w:bidi="fa-IR"/>
        </w:rPr>
        <w:t>, 2000-2002.</w:t>
      </w:r>
    </w:p>
    <w:p w14:paraId="28D5D7D2" w14:textId="77777777" w:rsidR="009D2C00" w:rsidRPr="009D2C00" w:rsidRDefault="009D2C00" w:rsidP="009D2C00">
      <w:pPr>
        <w:ind w:left="720"/>
        <w:jc w:val="both"/>
        <w:rPr>
          <w:rFonts w:eastAsiaTheme="minorEastAsia"/>
          <w:noProof/>
        </w:rPr>
      </w:pPr>
    </w:p>
    <w:p w14:paraId="71544DCE" w14:textId="25D96161" w:rsidR="009D2C00" w:rsidRDefault="009D2C00" w:rsidP="009D2C00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Teaching Courses</w:t>
      </w:r>
    </w:p>
    <w:p w14:paraId="1F797B84" w14:textId="62D30B5C" w:rsidR="009D2C00" w:rsidRDefault="00FA7C19" w:rsidP="00B0523C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Pattern recognition</w:t>
      </w:r>
      <w:r w:rsidR="009D2C00" w:rsidRPr="009D2C00">
        <w:rPr>
          <w:noProof/>
          <w:lang w:val="en-US"/>
        </w:rPr>
        <w:t>, Hamed</w:t>
      </w:r>
      <w:r w:rsidR="00B0523C">
        <w:rPr>
          <w:noProof/>
          <w:lang w:val="en-US"/>
        </w:rPr>
        <w:t>an University of Technology, 2020-present</w:t>
      </w:r>
      <w:r w:rsidR="009D2C00">
        <w:rPr>
          <w:noProof/>
          <w:lang w:val="en-US"/>
        </w:rPr>
        <w:t>.</w:t>
      </w:r>
    </w:p>
    <w:p w14:paraId="128F0FE7" w14:textId="3B045ABD" w:rsid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Medical Imaging systems</w:t>
      </w:r>
      <w:r w:rsidR="009D2C00">
        <w:rPr>
          <w:noProof/>
          <w:lang w:val="en-US"/>
        </w:rPr>
        <w:t xml:space="preserve">, </w:t>
      </w:r>
      <w:r w:rsidR="009D2C00" w:rsidRPr="009D2C00">
        <w:rPr>
          <w:noProof/>
          <w:lang w:val="en-US"/>
        </w:rPr>
        <w:t>Hamedan Unive</w:t>
      </w:r>
      <w:r w:rsidR="00B0523C">
        <w:rPr>
          <w:noProof/>
          <w:lang w:val="en-US"/>
        </w:rPr>
        <w:t>rsity of Technology, 2021-present</w:t>
      </w:r>
      <w:r w:rsidR="009D2C00">
        <w:rPr>
          <w:noProof/>
          <w:lang w:val="en-US"/>
        </w:rPr>
        <w:t>.</w:t>
      </w:r>
    </w:p>
    <w:p w14:paraId="4C751E53" w14:textId="62D51A53" w:rsidR="00B0523C" w:rsidRPr="00B0523C" w:rsidRDefault="00FA7C19" w:rsidP="00B0523C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Ultrasound medical Imaging</w:t>
      </w:r>
      <w:r w:rsidR="00B0523C">
        <w:rPr>
          <w:b/>
          <w:bCs/>
          <w:noProof/>
          <w:lang w:val="en-US"/>
        </w:rPr>
        <w:t xml:space="preserve">, </w:t>
      </w:r>
      <w:r w:rsidR="00B0523C" w:rsidRPr="009D2C00">
        <w:rPr>
          <w:noProof/>
          <w:lang w:val="en-US"/>
        </w:rPr>
        <w:t>Hamedan Unive</w:t>
      </w:r>
      <w:r w:rsidR="00B0523C">
        <w:rPr>
          <w:noProof/>
          <w:lang w:val="en-US"/>
        </w:rPr>
        <w:t>rsity of Technology, 2021-present.</w:t>
      </w:r>
    </w:p>
    <w:p w14:paraId="41427F79" w14:textId="07A791F2" w:rsid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Principale of medical imaging</w:t>
      </w:r>
      <w:r w:rsidR="009D2C00">
        <w:rPr>
          <w:noProof/>
          <w:lang w:val="en-US"/>
        </w:rPr>
        <w:t xml:space="preserve">, </w:t>
      </w:r>
      <w:r w:rsidR="009D2C00" w:rsidRPr="009D2C00">
        <w:rPr>
          <w:noProof/>
          <w:lang w:val="en-US"/>
        </w:rPr>
        <w:t>Hamedan University of Technology</w:t>
      </w:r>
      <w:r w:rsidR="009D2C00">
        <w:rPr>
          <w:noProof/>
          <w:lang w:val="en-US"/>
        </w:rPr>
        <w:t>, 2017-present.</w:t>
      </w:r>
    </w:p>
    <w:p w14:paraId="338107A9" w14:textId="514E3330" w:rsid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Rehabilitation</w:t>
      </w:r>
      <w:r w:rsidR="009D2C00">
        <w:rPr>
          <w:noProof/>
          <w:lang w:val="en-US"/>
        </w:rPr>
        <w:t xml:space="preserve">, </w:t>
      </w:r>
      <w:r w:rsidR="009D2C00" w:rsidRPr="009D2C00">
        <w:rPr>
          <w:noProof/>
          <w:lang w:val="en-US"/>
        </w:rPr>
        <w:t>Hamedan University of Technology</w:t>
      </w:r>
      <w:r w:rsidR="009D2C00">
        <w:rPr>
          <w:noProof/>
          <w:lang w:val="en-US"/>
        </w:rPr>
        <w:t>, 2018-present.</w:t>
      </w:r>
    </w:p>
    <w:p w14:paraId="2425735E" w14:textId="3A167F69" w:rsid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Digital Imaging processing</w:t>
      </w:r>
      <w:r w:rsidR="009D2C00">
        <w:rPr>
          <w:noProof/>
          <w:lang w:val="en-US"/>
        </w:rPr>
        <w:t xml:space="preserve">, </w:t>
      </w:r>
      <w:r w:rsidR="009D2C00" w:rsidRPr="009D2C00">
        <w:rPr>
          <w:noProof/>
          <w:lang w:val="en-US"/>
        </w:rPr>
        <w:t>Hamedan University of Technology</w:t>
      </w:r>
      <w:r w:rsidR="009D2C00">
        <w:rPr>
          <w:noProof/>
          <w:lang w:val="en-US"/>
        </w:rPr>
        <w:t>, 2018-present.</w:t>
      </w:r>
    </w:p>
    <w:p w14:paraId="2BC9695B" w14:textId="7FF9B0F8" w:rsid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Logic circuit</w:t>
      </w:r>
      <w:r w:rsidR="009D2C00">
        <w:rPr>
          <w:noProof/>
          <w:lang w:val="en-US"/>
        </w:rPr>
        <w:t xml:space="preserve">, </w:t>
      </w:r>
      <w:r w:rsidR="009D2C00" w:rsidRPr="009D2C00">
        <w:rPr>
          <w:noProof/>
          <w:lang w:val="en-US"/>
        </w:rPr>
        <w:t>Hamedan University of Technology</w:t>
      </w:r>
      <w:r w:rsidR="009D2C00">
        <w:rPr>
          <w:noProof/>
          <w:lang w:val="en-US"/>
        </w:rPr>
        <w:t>, 2017-present.</w:t>
      </w:r>
    </w:p>
    <w:p w14:paraId="7567F78F" w14:textId="21EFC9D9" w:rsidR="009D2C00" w:rsidRPr="009D2C00" w:rsidRDefault="00FA7C19" w:rsidP="009D2C00">
      <w:pPr>
        <w:pStyle w:val="ListParagraph"/>
        <w:numPr>
          <w:ilvl w:val="1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>Physiology lab</w:t>
      </w:r>
      <w:r>
        <w:rPr>
          <w:noProof/>
          <w:lang w:val="en-US"/>
        </w:rPr>
        <w:t xml:space="preserve">, </w:t>
      </w:r>
      <w:r w:rsidRPr="009D2C00">
        <w:rPr>
          <w:noProof/>
          <w:lang w:val="en-US"/>
        </w:rPr>
        <w:t>Hamedan University of Technology</w:t>
      </w:r>
      <w:r>
        <w:rPr>
          <w:noProof/>
          <w:lang w:val="en-US"/>
        </w:rPr>
        <w:t>, 2017-present.</w:t>
      </w:r>
    </w:p>
    <w:p w14:paraId="172405A3" w14:textId="05455AF8" w:rsidR="00AC60A3" w:rsidRDefault="00AC60A3" w:rsidP="00613C75">
      <w:pPr>
        <w:pStyle w:val="ListParagraph"/>
        <w:ind w:left="360"/>
        <w:jc w:val="both"/>
        <w:rPr>
          <w:noProof/>
          <w:sz w:val="24"/>
          <w:szCs w:val="24"/>
          <w:lang w:val="en-US"/>
        </w:rPr>
      </w:pPr>
    </w:p>
    <w:p w14:paraId="1B7BB596" w14:textId="2A52575A" w:rsidR="0089075A" w:rsidRDefault="0089075A" w:rsidP="0089075A">
      <w:pPr>
        <w:pStyle w:val="ListParagraph"/>
        <w:numPr>
          <w:ilvl w:val="0"/>
          <w:numId w:val="8"/>
        </w:num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  <w:r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  <w:t>Refernces</w:t>
      </w:r>
    </w:p>
    <w:p w14:paraId="579D0601" w14:textId="32695086" w:rsidR="0089075A" w:rsidRDefault="0089075A" w:rsidP="0089075A">
      <w:pPr>
        <w:pStyle w:val="ListParagraph"/>
        <w:numPr>
          <w:ilvl w:val="0"/>
          <w:numId w:val="8"/>
        </w:numPr>
        <w:jc w:val="both"/>
        <w:rPr>
          <w:noProof/>
          <w:lang w:val="en-US"/>
        </w:rPr>
      </w:pPr>
      <w:r>
        <w:rPr>
          <w:b/>
          <w:bCs/>
          <w:noProof/>
          <w:lang w:val="en-US"/>
        </w:rPr>
        <w:t xml:space="preserve">Dr. Hamid Soltanian-zadeh </w:t>
      </w:r>
      <w:r>
        <w:rPr>
          <w:noProof/>
          <w:lang w:val="en-US"/>
        </w:rPr>
        <w:t>, Full Professor, University of Tehran</w:t>
      </w:r>
      <w:r>
        <w:rPr>
          <w:noProof/>
          <w:lang w:val="en-US"/>
        </w:rPr>
        <w:t xml:space="preserve">, Email: </w:t>
      </w:r>
      <w:hyperlink r:id="rId9" w:history="1">
        <w:r w:rsidRPr="005B5864">
          <w:rPr>
            <w:rStyle w:val="Hyperlink"/>
            <w:noProof/>
            <w:lang w:val="en-US"/>
          </w:rPr>
          <w:t>hszadeh@ut.ac.ir</w:t>
        </w:r>
      </w:hyperlink>
    </w:p>
    <w:p w14:paraId="3DFC352C" w14:textId="77777777" w:rsidR="0089075A" w:rsidRDefault="0089075A" w:rsidP="0089075A">
      <w:pPr>
        <w:pStyle w:val="ListParagraph"/>
        <w:numPr>
          <w:ilvl w:val="0"/>
          <w:numId w:val="8"/>
        </w:numPr>
        <w:jc w:val="both"/>
        <w:rPr>
          <w:noProof/>
          <w:lang w:val="en-US"/>
        </w:rPr>
      </w:pPr>
      <w:r w:rsidRPr="00C93148">
        <w:rPr>
          <w:b/>
          <w:bCs/>
          <w:noProof/>
          <w:lang w:val="en-US"/>
        </w:rPr>
        <w:t>Dr. Shahriar Jamasb</w:t>
      </w:r>
      <w:r>
        <w:rPr>
          <w:noProof/>
          <w:lang w:val="en-US"/>
        </w:rPr>
        <w:t xml:space="preserve">, Associate Professor, Hamedan University of Technology, Email: </w:t>
      </w:r>
      <w:hyperlink r:id="rId10" w:history="1">
        <w:r w:rsidRPr="00914AC7">
          <w:rPr>
            <w:rStyle w:val="Hyperlink"/>
            <w:noProof/>
            <w:lang w:val="en-US"/>
          </w:rPr>
          <w:t>jamasb@hut.ac.ir</w:t>
        </w:r>
      </w:hyperlink>
    </w:p>
    <w:p w14:paraId="0F90A68A" w14:textId="089CC528" w:rsidR="0089075A" w:rsidRDefault="0089075A" w:rsidP="0089075A">
      <w:pPr>
        <w:pStyle w:val="ListParagraph"/>
        <w:numPr>
          <w:ilvl w:val="0"/>
          <w:numId w:val="8"/>
        </w:numPr>
        <w:jc w:val="both"/>
        <w:rPr>
          <w:noProof/>
          <w:lang w:val="en-US"/>
        </w:rPr>
      </w:pPr>
      <w:r w:rsidRPr="00C93148">
        <w:rPr>
          <w:b/>
          <w:bCs/>
          <w:noProof/>
          <w:lang w:val="en-US"/>
        </w:rPr>
        <w:t xml:space="preserve">Dr. </w:t>
      </w:r>
      <w:r>
        <w:rPr>
          <w:b/>
          <w:bCs/>
          <w:noProof/>
          <w:lang w:val="en-US"/>
        </w:rPr>
        <w:t>Golam-Ali Hosien-zadeh</w:t>
      </w:r>
      <w:r>
        <w:rPr>
          <w:noProof/>
          <w:lang w:val="en-US"/>
        </w:rPr>
        <w:t xml:space="preserve">, Full Professor, University of Tehran, Email: </w:t>
      </w:r>
      <w:bookmarkStart w:id="0" w:name="_GoBack"/>
      <w:bookmarkEnd w:id="0"/>
      <w:r>
        <w:rPr>
          <w:noProof/>
          <w:lang w:val="en-US"/>
        </w:rPr>
        <w:fldChar w:fldCharType="begin"/>
      </w:r>
      <w:r>
        <w:rPr>
          <w:noProof/>
          <w:lang w:val="en-US"/>
        </w:rPr>
        <w:instrText xml:space="preserve"> HYPERLINK "mailto:</w:instrText>
      </w:r>
      <w:r w:rsidRPr="0089075A">
        <w:rPr>
          <w:noProof/>
          <w:lang w:val="en-US"/>
        </w:rPr>
        <w:instrText>ghzadeh@ut.ac.ir</w:instrText>
      </w:r>
      <w:r>
        <w:rPr>
          <w:noProof/>
          <w:lang w:val="en-US"/>
        </w:rPr>
        <w:instrText xml:space="preserve">" </w:instrText>
      </w:r>
      <w:r>
        <w:rPr>
          <w:noProof/>
          <w:lang w:val="en-US"/>
        </w:rPr>
        <w:fldChar w:fldCharType="separate"/>
      </w:r>
      <w:r w:rsidRPr="005B5864">
        <w:rPr>
          <w:rStyle w:val="Hyperlink"/>
          <w:noProof/>
          <w:lang w:val="en-US"/>
        </w:rPr>
        <w:t>ghzadeh@ut.ac.ir</w:t>
      </w:r>
      <w:r>
        <w:rPr>
          <w:noProof/>
          <w:lang w:val="en-US"/>
        </w:rPr>
        <w:fldChar w:fldCharType="end"/>
      </w:r>
    </w:p>
    <w:p w14:paraId="33EDCFD1" w14:textId="77777777" w:rsidR="0089075A" w:rsidRDefault="0089075A" w:rsidP="0089075A">
      <w:pPr>
        <w:pStyle w:val="ListParagraph"/>
        <w:ind w:left="360"/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</w:p>
    <w:p w14:paraId="483E6EB9" w14:textId="77777777" w:rsidR="0089075A" w:rsidRDefault="0089075A" w:rsidP="0089075A">
      <w:pPr>
        <w:pStyle w:val="ListParagraph"/>
        <w:ind w:left="360"/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</w:p>
    <w:p w14:paraId="46AD46A9" w14:textId="77777777" w:rsidR="00AC60A3" w:rsidRPr="00AC60A3" w:rsidRDefault="00AC60A3" w:rsidP="00613C75">
      <w:pPr>
        <w:pStyle w:val="ListParagraph"/>
        <w:ind w:left="360"/>
        <w:jc w:val="both"/>
        <w:rPr>
          <w:noProof/>
          <w:sz w:val="24"/>
          <w:szCs w:val="24"/>
          <w:lang w:val="en-US"/>
        </w:rPr>
      </w:pPr>
    </w:p>
    <w:p w14:paraId="2D4B07BC" w14:textId="77777777" w:rsidR="003E0181" w:rsidRDefault="003E0181" w:rsidP="00613C75">
      <w:pPr>
        <w:pStyle w:val="ListParagraph"/>
        <w:ind w:left="1080"/>
        <w:jc w:val="both"/>
        <w:rPr>
          <w:noProof/>
          <w:lang w:val="en-US"/>
        </w:rPr>
      </w:pPr>
    </w:p>
    <w:p w14:paraId="6CBEF8D7" w14:textId="77777777" w:rsidR="003E0181" w:rsidRPr="003E0181" w:rsidRDefault="003E0181" w:rsidP="00613C75">
      <w:pPr>
        <w:jc w:val="both"/>
        <w:rPr>
          <w:rFonts w:ascii="Arial Black" w:eastAsiaTheme="majorEastAsia" w:hAnsi="Arial Black" w:cs="Arial"/>
          <w:color w:val="C45911" w:themeColor="accent2" w:themeShade="BF"/>
          <w:sz w:val="28"/>
          <w:szCs w:val="28"/>
        </w:rPr>
      </w:pPr>
    </w:p>
    <w:p w14:paraId="3E75D18F" w14:textId="48F52102" w:rsidR="00EA7306" w:rsidRPr="003E0181" w:rsidRDefault="00EA7306" w:rsidP="00613C75">
      <w:pPr>
        <w:jc w:val="both"/>
        <w:rPr>
          <w:noProof/>
        </w:rPr>
      </w:pPr>
    </w:p>
    <w:p w14:paraId="7F001D31" w14:textId="77777777" w:rsidR="00EA7306" w:rsidRDefault="00EA7306" w:rsidP="00613C75">
      <w:pPr>
        <w:pStyle w:val="ListParagraph"/>
        <w:ind w:left="1080"/>
        <w:jc w:val="both"/>
        <w:rPr>
          <w:noProof/>
          <w:lang w:val="en-US"/>
        </w:rPr>
      </w:pPr>
    </w:p>
    <w:p w14:paraId="46F1C095" w14:textId="77777777" w:rsidR="00012518" w:rsidRDefault="00012518" w:rsidP="00613C75">
      <w:pPr>
        <w:pStyle w:val="ListParagraph"/>
        <w:ind w:left="1080"/>
        <w:jc w:val="both"/>
        <w:rPr>
          <w:noProof/>
          <w:lang w:val="en-US"/>
        </w:rPr>
      </w:pPr>
    </w:p>
    <w:p w14:paraId="4F09042B" w14:textId="77777777" w:rsidR="00012518" w:rsidRPr="00012518" w:rsidRDefault="00012518" w:rsidP="00613C75">
      <w:pPr>
        <w:jc w:val="both"/>
        <w:rPr>
          <w:rFonts w:eastAsiaTheme="minorEastAsia"/>
          <w:noProof/>
        </w:rPr>
      </w:pPr>
    </w:p>
    <w:p w14:paraId="71BD9CBC" w14:textId="77777777" w:rsidR="00273707" w:rsidRPr="00273707" w:rsidRDefault="00273707" w:rsidP="00613C75">
      <w:pPr>
        <w:jc w:val="both"/>
      </w:pPr>
    </w:p>
    <w:sectPr w:rsidR="00273707" w:rsidRPr="00273707" w:rsidSect="00A91B73">
      <w:pgSz w:w="11906" w:h="16838"/>
      <w:pgMar w:top="851" w:right="1191" w:bottom="1077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92AC5"/>
    <w:multiLevelType w:val="hybridMultilevel"/>
    <w:tmpl w:val="0C2090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443F0"/>
    <w:multiLevelType w:val="hybridMultilevel"/>
    <w:tmpl w:val="0B60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45E03"/>
    <w:multiLevelType w:val="hybridMultilevel"/>
    <w:tmpl w:val="A5F2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13E"/>
    <w:multiLevelType w:val="hybridMultilevel"/>
    <w:tmpl w:val="46242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A7CEE"/>
    <w:multiLevelType w:val="hybridMultilevel"/>
    <w:tmpl w:val="FBF213E6"/>
    <w:lvl w:ilvl="0" w:tplc="F1D2AF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596B01"/>
    <w:multiLevelType w:val="hybridMultilevel"/>
    <w:tmpl w:val="CCA8C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528C5"/>
    <w:multiLevelType w:val="hybridMultilevel"/>
    <w:tmpl w:val="8CA87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FE0EE5"/>
    <w:multiLevelType w:val="hybridMultilevel"/>
    <w:tmpl w:val="40D48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7584C"/>
    <w:multiLevelType w:val="hybridMultilevel"/>
    <w:tmpl w:val="591A9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2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a1NLc0MDO3MDJT0lEKTi0uzszPAykwrAUA7iZiaSwAAAA="/>
  </w:docVars>
  <w:rsids>
    <w:rsidRoot w:val="00305D97"/>
    <w:rsid w:val="000058E3"/>
    <w:rsid w:val="00012518"/>
    <w:rsid w:val="0007552E"/>
    <w:rsid w:val="00097A67"/>
    <w:rsid w:val="000E3998"/>
    <w:rsid w:val="0012331A"/>
    <w:rsid w:val="00145D26"/>
    <w:rsid w:val="00146708"/>
    <w:rsid w:val="001A153A"/>
    <w:rsid w:val="001D4A2B"/>
    <w:rsid w:val="0020511C"/>
    <w:rsid w:val="002550E2"/>
    <w:rsid w:val="00263CA4"/>
    <w:rsid w:val="00273707"/>
    <w:rsid w:val="00273C57"/>
    <w:rsid w:val="002A437A"/>
    <w:rsid w:val="00305D97"/>
    <w:rsid w:val="0032259C"/>
    <w:rsid w:val="003349BF"/>
    <w:rsid w:val="00372FC7"/>
    <w:rsid w:val="003A1A69"/>
    <w:rsid w:val="003B4828"/>
    <w:rsid w:val="003D69B0"/>
    <w:rsid w:val="003E0181"/>
    <w:rsid w:val="004226A8"/>
    <w:rsid w:val="00447975"/>
    <w:rsid w:val="00472B8A"/>
    <w:rsid w:val="004F47E1"/>
    <w:rsid w:val="00515001"/>
    <w:rsid w:val="005A1E06"/>
    <w:rsid w:val="00602B75"/>
    <w:rsid w:val="00613C75"/>
    <w:rsid w:val="0062066D"/>
    <w:rsid w:val="006E1944"/>
    <w:rsid w:val="006E1976"/>
    <w:rsid w:val="006E687D"/>
    <w:rsid w:val="006F335A"/>
    <w:rsid w:val="007241AA"/>
    <w:rsid w:val="00751E47"/>
    <w:rsid w:val="00786E08"/>
    <w:rsid w:val="007A3A77"/>
    <w:rsid w:val="007C2C28"/>
    <w:rsid w:val="0082535E"/>
    <w:rsid w:val="008325BE"/>
    <w:rsid w:val="00846F1E"/>
    <w:rsid w:val="0089075A"/>
    <w:rsid w:val="008E58BA"/>
    <w:rsid w:val="008F743B"/>
    <w:rsid w:val="009503C8"/>
    <w:rsid w:val="009628BC"/>
    <w:rsid w:val="00996D8F"/>
    <w:rsid w:val="009D2C00"/>
    <w:rsid w:val="009F005C"/>
    <w:rsid w:val="009F0511"/>
    <w:rsid w:val="00A0084F"/>
    <w:rsid w:val="00A06534"/>
    <w:rsid w:val="00A31A11"/>
    <w:rsid w:val="00A3554D"/>
    <w:rsid w:val="00A50FC1"/>
    <w:rsid w:val="00A5162E"/>
    <w:rsid w:val="00A70A2A"/>
    <w:rsid w:val="00A91B73"/>
    <w:rsid w:val="00AA1A96"/>
    <w:rsid w:val="00AA3B22"/>
    <w:rsid w:val="00AC60A3"/>
    <w:rsid w:val="00B00854"/>
    <w:rsid w:val="00B0523C"/>
    <w:rsid w:val="00B53F15"/>
    <w:rsid w:val="00B602BF"/>
    <w:rsid w:val="00B808F2"/>
    <w:rsid w:val="00BC2792"/>
    <w:rsid w:val="00BD385E"/>
    <w:rsid w:val="00BF42F6"/>
    <w:rsid w:val="00BF60BB"/>
    <w:rsid w:val="00BF6876"/>
    <w:rsid w:val="00CC1319"/>
    <w:rsid w:val="00CC52E4"/>
    <w:rsid w:val="00CF1FF6"/>
    <w:rsid w:val="00D158A1"/>
    <w:rsid w:val="00D3166B"/>
    <w:rsid w:val="00D41082"/>
    <w:rsid w:val="00D55B17"/>
    <w:rsid w:val="00DB175E"/>
    <w:rsid w:val="00DB69A6"/>
    <w:rsid w:val="00DD60D2"/>
    <w:rsid w:val="00DE57B0"/>
    <w:rsid w:val="00E61EF2"/>
    <w:rsid w:val="00E7212F"/>
    <w:rsid w:val="00E73B23"/>
    <w:rsid w:val="00E75C55"/>
    <w:rsid w:val="00E933D4"/>
    <w:rsid w:val="00EA7306"/>
    <w:rsid w:val="00EB63A0"/>
    <w:rsid w:val="00EC7AAF"/>
    <w:rsid w:val="00F01FEE"/>
    <w:rsid w:val="00F20FDA"/>
    <w:rsid w:val="00F2566C"/>
    <w:rsid w:val="00F916D2"/>
    <w:rsid w:val="00FA7C19"/>
    <w:rsid w:val="00FE13D5"/>
    <w:rsid w:val="00FF3721"/>
    <w:rsid w:val="00FF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A262D"/>
  <w15:chartTrackingRefBased/>
  <w15:docId w15:val="{C38E3CA0-8C13-4860-AB64-FE8313E6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0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E06"/>
    <w:pPr>
      <w:keepNext/>
      <w:keepLines/>
      <w:pBdr>
        <w:bottom w:val="single" w:sz="4" w:space="2" w:color="ED7D31" w:themeColor="accent2"/>
      </w:pBdr>
      <w:spacing w:before="360" w:after="120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pl-P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E06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  <w:lang w:val="pl-P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9B0"/>
    <w:pPr>
      <w:keepNext/>
      <w:keepLines/>
      <w:spacing w:before="80" w:after="240"/>
      <w:outlineLvl w:val="2"/>
    </w:pPr>
    <w:rPr>
      <w:rFonts w:ascii="Arial Black" w:eastAsiaTheme="majorEastAsia" w:hAnsi="Arial Black" w:cstheme="majorBidi"/>
      <w:color w:val="C45911" w:themeColor="accent2" w:themeShade="BF"/>
      <w:sz w:val="36"/>
      <w:szCs w:val="32"/>
      <w:lang w:val="pl-P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06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  <w:lang w:val="pl-P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06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C45911" w:themeColor="accent2" w:themeShade="BF"/>
      <w:lang w:val="pl-P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06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lang w:val="pl-P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06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  <w:lang w:val="pl-P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06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  <w:lang w:val="pl-P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06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E06"/>
    <w:pPr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5A1E0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A1E0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1E0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D69B0"/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0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0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0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E06"/>
    <w:pPr>
      <w:spacing w:after="160"/>
    </w:pPr>
    <w:rPr>
      <w:rFonts w:asciiTheme="minorHAnsi" w:eastAsiaTheme="minorEastAsia" w:hAnsiTheme="minorHAnsi" w:cstheme="minorBidi"/>
      <w:b/>
      <w:bCs/>
      <w:color w:val="404040" w:themeColor="text1" w:themeTint="BF"/>
      <w:sz w:val="16"/>
      <w:szCs w:val="16"/>
      <w:lang w:val="pl-P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06"/>
    <w:pPr>
      <w:numPr>
        <w:ilvl w:val="1"/>
      </w:numPr>
      <w:spacing w:after="240" w:line="276" w:lineRule="auto"/>
    </w:pPr>
    <w:rPr>
      <w:rFonts w:asciiTheme="minorHAnsi" w:eastAsiaTheme="minorEastAsia" w:hAnsiTheme="minorHAnsi" w:cstheme="minorBidi"/>
      <w:caps/>
      <w:color w:val="404040" w:themeColor="text1" w:themeTint="BF"/>
      <w:spacing w:val="20"/>
      <w:sz w:val="28"/>
      <w:szCs w:val="28"/>
      <w:lang w:val="pl-PL"/>
    </w:rPr>
  </w:style>
  <w:style w:type="character" w:customStyle="1" w:styleId="SubtitleChar">
    <w:name w:val="Subtitle Char"/>
    <w:basedOn w:val="DefaultParagraphFont"/>
    <w:link w:val="Subtitle"/>
    <w:uiPriority w:val="11"/>
    <w:rsid w:val="005A1E0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A1E06"/>
    <w:rPr>
      <w:b/>
      <w:bCs/>
    </w:rPr>
  </w:style>
  <w:style w:type="character" w:styleId="Emphasis">
    <w:name w:val="Emphasis"/>
    <w:basedOn w:val="DefaultParagraphFont"/>
    <w:uiPriority w:val="20"/>
    <w:qFormat/>
    <w:rsid w:val="005A1E06"/>
    <w:rPr>
      <w:i/>
      <w:iCs/>
      <w:color w:val="000000" w:themeColor="text1"/>
    </w:rPr>
  </w:style>
  <w:style w:type="paragraph" w:styleId="NoSpacing">
    <w:name w:val="No Spacing"/>
    <w:uiPriority w:val="1"/>
    <w:qFormat/>
    <w:rsid w:val="005A1E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1E06"/>
    <w:pPr>
      <w:spacing w:before="160" w:after="160" w:line="276" w:lineRule="auto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lang w:val="pl-PL"/>
    </w:rPr>
  </w:style>
  <w:style w:type="character" w:customStyle="1" w:styleId="QuoteChar">
    <w:name w:val="Quote Char"/>
    <w:basedOn w:val="DefaultParagraphFont"/>
    <w:link w:val="Quote"/>
    <w:uiPriority w:val="29"/>
    <w:rsid w:val="005A1E0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06"/>
    <w:pPr>
      <w:pBdr>
        <w:top w:val="single" w:sz="24" w:space="4" w:color="ED7D31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lang w:val="pl-P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0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A1E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A1E0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A1E0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1E0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A1E0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E0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55B17"/>
    <w:rPr>
      <w:color w:val="0563C1" w:themeColor="hyperlink"/>
      <w:u w:val="single"/>
    </w:rPr>
  </w:style>
  <w:style w:type="paragraph" w:customStyle="1" w:styleId="Styl1">
    <w:name w:val="Styl1"/>
    <w:basedOn w:val="Heading1"/>
    <w:link w:val="Styl1Znak"/>
    <w:qFormat/>
    <w:rsid w:val="008325BE"/>
  </w:style>
  <w:style w:type="table" w:styleId="TableGrid">
    <w:name w:val="Table Grid"/>
    <w:basedOn w:val="TableNormal"/>
    <w:uiPriority w:val="39"/>
    <w:rsid w:val="00D1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8325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customStyle="1" w:styleId="StylMain">
    <w:name w:val="Styl_Main"/>
    <w:basedOn w:val="Heading1"/>
    <w:link w:val="StylMainZnak"/>
    <w:qFormat/>
    <w:rsid w:val="00515001"/>
    <w:pPr>
      <w:jc w:val="center"/>
    </w:pPr>
    <w:rPr>
      <w:color w:val="5B9BD5" w:themeColor="accent1"/>
    </w:rPr>
  </w:style>
  <w:style w:type="paragraph" w:customStyle="1" w:styleId="Styl88">
    <w:name w:val="Styl88"/>
    <w:basedOn w:val="Styl1"/>
    <w:link w:val="Styl88Znak"/>
    <w:qFormat/>
    <w:rsid w:val="003349BF"/>
    <w:pPr>
      <w:pBdr>
        <w:bottom w:val="single" w:sz="4" w:space="2" w:color="7F7F7F" w:themeColor="text1" w:themeTint="80"/>
      </w:pBdr>
      <w:outlineLvl w:val="9"/>
    </w:pPr>
    <w:rPr>
      <w:lang w:val="en-US"/>
    </w:rPr>
  </w:style>
  <w:style w:type="character" w:customStyle="1" w:styleId="StylMainZnak">
    <w:name w:val="Styl_Main Znak"/>
    <w:basedOn w:val="Heading1Char"/>
    <w:link w:val="StylMain"/>
    <w:rsid w:val="00515001"/>
    <w:rPr>
      <w:rFonts w:asciiTheme="majorHAnsi" w:eastAsiaTheme="majorEastAsia" w:hAnsiTheme="majorHAnsi" w:cstheme="majorBidi"/>
      <w:color w:val="5B9BD5" w:themeColor="accent1"/>
      <w:sz w:val="40"/>
      <w:szCs w:val="40"/>
    </w:rPr>
  </w:style>
  <w:style w:type="character" w:customStyle="1" w:styleId="Styl88Znak">
    <w:name w:val="Styl88 Znak"/>
    <w:basedOn w:val="Styl1Znak"/>
    <w:link w:val="Styl88"/>
    <w:rsid w:val="003349B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ListParagraph">
    <w:name w:val="List Paragraph"/>
    <w:basedOn w:val="Normal"/>
    <w:uiPriority w:val="34"/>
    <w:qFormat/>
    <w:rsid w:val="00A31A11"/>
    <w:pPr>
      <w:spacing w:after="160" w:line="276" w:lineRule="auto"/>
      <w:ind w:left="720"/>
      <w:contextualSpacing/>
    </w:pPr>
    <w:rPr>
      <w:rFonts w:asciiTheme="minorHAnsi" w:eastAsiaTheme="minorEastAsia" w:hAnsiTheme="minorHAnsi" w:cstheme="minorBidi"/>
      <w:sz w:val="21"/>
      <w:szCs w:val="21"/>
      <w:lang w:val="pl-P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F62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628D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C60A3"/>
  </w:style>
  <w:style w:type="character" w:customStyle="1" w:styleId="articletitle">
    <w:name w:val="article_title"/>
    <w:basedOn w:val="DefaultParagraphFont"/>
    <w:rsid w:val="009F00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zaeiani@hut.ac.ir" TargetMode="External"/><Relationship Id="rId3" Type="http://schemas.openxmlformats.org/officeDocument/2006/relationships/styles" Target="styles.xml"/><Relationship Id="rId7" Type="http://schemas.openxmlformats.org/officeDocument/2006/relationships/hyperlink" Target="mailto:rezaeiani@hut.ac.ir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amasb@hut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szadeh@ut.ac.ir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2C02D-E4B2-4383-8CC1-4EE13BDE2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056</Words>
  <Characters>602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Windows User</cp:lastModifiedBy>
  <cp:revision>6</cp:revision>
  <cp:lastPrinted>2024-01-07T10:59:00Z</cp:lastPrinted>
  <dcterms:created xsi:type="dcterms:W3CDTF">2024-01-07T10:58:00Z</dcterms:created>
  <dcterms:modified xsi:type="dcterms:W3CDTF">2024-01-09T08:14:00Z</dcterms:modified>
</cp:coreProperties>
</file>